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A1BFF" w14:textId="77777777" w:rsidR="007835B6" w:rsidRPr="00DA7E4F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pacing w:val="20"/>
          <w:sz w:val="8"/>
          <w:szCs w:val="8"/>
        </w:rPr>
      </w:pPr>
    </w:p>
    <w:p w14:paraId="6DC0EB76" w14:textId="77777777" w:rsidR="007835B6" w:rsidRPr="006F6BBE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14:paraId="1D16084D" w14:textId="156CA459" w:rsidR="007835B6" w:rsidRPr="002C78F2" w:rsidRDefault="002C78F2" w:rsidP="003A367C">
      <w:pPr>
        <w:pStyle w:val="Zkladntext"/>
        <w:suppressAutoHyphens/>
        <w:spacing w:line="240" w:lineRule="atLeast"/>
        <w:ind w:left="0" w:firstLine="0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2C78F2">
        <w:rPr>
          <w:rFonts w:ascii="Arial" w:hAnsi="Arial" w:cs="Arial"/>
          <w:b/>
          <w:smallCaps/>
          <w:spacing w:val="40"/>
          <w:sz w:val="28"/>
          <w:szCs w:val="28"/>
        </w:rPr>
        <w:t>Čidla</w:t>
      </w:r>
      <w:r w:rsidR="00492DFA" w:rsidRPr="002C78F2">
        <w:rPr>
          <w:rFonts w:ascii="Arial" w:hAnsi="Arial" w:cs="Arial"/>
          <w:b/>
          <w:smallCaps/>
          <w:spacing w:val="40"/>
          <w:sz w:val="28"/>
          <w:szCs w:val="28"/>
        </w:rPr>
        <w:t xml:space="preserve"> půdní vlhkosti 2</w:t>
      </w:r>
      <w:r w:rsidR="000E4353">
        <w:rPr>
          <w:rFonts w:ascii="Arial" w:hAnsi="Arial" w:cs="Arial"/>
          <w:b/>
          <w:smallCaps/>
          <w:spacing w:val="40"/>
          <w:sz w:val="28"/>
          <w:szCs w:val="28"/>
        </w:rPr>
        <w:t>201</w:t>
      </w:r>
    </w:p>
    <w:p w14:paraId="71494451" w14:textId="77777777"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14:paraId="22CEC92B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72084644" w14:textId="77777777"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8"/>
        <w:gridCol w:w="1269"/>
        <w:gridCol w:w="946"/>
        <w:gridCol w:w="702"/>
        <w:gridCol w:w="578"/>
        <w:gridCol w:w="1437"/>
        <w:gridCol w:w="703"/>
        <w:gridCol w:w="419"/>
        <w:gridCol w:w="846"/>
        <w:gridCol w:w="814"/>
      </w:tblGrid>
      <w:tr w:rsidR="00FE6829" w:rsidRPr="006F6BBE" w14:paraId="27F02212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427CA221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14:paraId="4264968B" w14:textId="2D257341" w:rsidR="00FE6829" w:rsidRPr="006F6BBE" w:rsidRDefault="00CF45FE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FIEDLER AMS s.r.o.</w:t>
            </w:r>
          </w:p>
        </w:tc>
      </w:tr>
      <w:tr w:rsidR="00FE6829" w:rsidRPr="006F6BBE" w14:paraId="0F8C5D81" w14:textId="77777777" w:rsidTr="003B0B43">
        <w:tc>
          <w:tcPr>
            <w:tcW w:w="1384" w:type="dxa"/>
            <w:vAlign w:val="center"/>
          </w:tcPr>
          <w:p w14:paraId="4257E2A2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14:paraId="409E2F60" w14:textId="5F146E77" w:rsidR="00FE6829" w:rsidRPr="006F6BBE" w:rsidRDefault="00CF45FE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Lipová 1789/9, 370  05 České Budějovice</w:t>
            </w:r>
          </w:p>
        </w:tc>
      </w:tr>
      <w:tr w:rsidR="0005326E" w:rsidRPr="006F6BBE" w14:paraId="7BAE3C34" w14:textId="77777777" w:rsidTr="003B0B43">
        <w:tc>
          <w:tcPr>
            <w:tcW w:w="1384" w:type="dxa"/>
            <w:vAlign w:val="center"/>
          </w:tcPr>
          <w:p w14:paraId="16EBD95C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14:paraId="70FE5A70" w14:textId="143631A7" w:rsidR="00FE6829" w:rsidRPr="006F6BBE" w:rsidRDefault="00CF45FE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03155501</w:t>
            </w:r>
          </w:p>
        </w:tc>
        <w:tc>
          <w:tcPr>
            <w:tcW w:w="578" w:type="dxa"/>
            <w:vAlign w:val="center"/>
          </w:tcPr>
          <w:p w14:paraId="68E0677B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14:paraId="03EED000" w14:textId="2CFEAA5B" w:rsidR="00FE6829" w:rsidRPr="006F6BBE" w:rsidRDefault="00CF45FE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Z03155501</w:t>
            </w:r>
          </w:p>
        </w:tc>
      </w:tr>
      <w:tr w:rsidR="00CF45FE" w:rsidRPr="006F6BBE" w14:paraId="716BCCE2" w14:textId="77777777" w:rsidTr="003B0B43">
        <w:tc>
          <w:tcPr>
            <w:tcW w:w="1384" w:type="dxa"/>
            <w:vAlign w:val="center"/>
          </w:tcPr>
          <w:p w14:paraId="66489D89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14:paraId="0AD07A59" w14:textId="5CA83429" w:rsidR="00FE6829" w:rsidRPr="006F6BBE" w:rsidRDefault="00CF45FE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Krajského</w:t>
            </w:r>
          </w:p>
        </w:tc>
        <w:tc>
          <w:tcPr>
            <w:tcW w:w="969" w:type="dxa"/>
            <w:vAlign w:val="center"/>
          </w:tcPr>
          <w:p w14:paraId="7AF2592F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soudu v </w:t>
            </w:r>
          </w:p>
        </w:tc>
        <w:tc>
          <w:tcPr>
            <w:tcW w:w="2848" w:type="dxa"/>
            <w:gridSpan w:val="3"/>
            <w:vAlign w:val="center"/>
          </w:tcPr>
          <w:p w14:paraId="3E544A66" w14:textId="055B3A70" w:rsidR="00FE6829" w:rsidRPr="006F6BBE" w:rsidRDefault="00CF45FE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Českých Budějovicích</w:t>
            </w:r>
          </w:p>
        </w:tc>
        <w:tc>
          <w:tcPr>
            <w:tcW w:w="708" w:type="dxa"/>
            <w:vAlign w:val="center"/>
          </w:tcPr>
          <w:p w14:paraId="42B6FB4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14:paraId="00D3A76C" w14:textId="0F227474" w:rsidR="00FE6829" w:rsidRPr="006F6BBE" w:rsidRDefault="00CF45FE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</w:t>
            </w:r>
          </w:p>
        </w:tc>
        <w:tc>
          <w:tcPr>
            <w:tcW w:w="851" w:type="dxa"/>
            <w:vAlign w:val="center"/>
          </w:tcPr>
          <w:p w14:paraId="52CA83AB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14:paraId="3E2A221F" w14:textId="440ACC31" w:rsidR="00FE6829" w:rsidRPr="006F6BBE" w:rsidRDefault="00CF45FE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2831</w:t>
            </w:r>
          </w:p>
        </w:tc>
      </w:tr>
      <w:tr w:rsidR="00FE6829" w:rsidRPr="006F6BBE" w14:paraId="5DBE97ED" w14:textId="77777777" w:rsidTr="003B0B43">
        <w:tc>
          <w:tcPr>
            <w:tcW w:w="1384" w:type="dxa"/>
            <w:vAlign w:val="center"/>
          </w:tcPr>
          <w:p w14:paraId="4FA00132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14:paraId="485AC82F" w14:textId="70C3A7FC" w:rsidR="00FE6829" w:rsidRPr="006F6BBE" w:rsidRDefault="00CF45FE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g. Jindřichem Fiedlerem</w:t>
            </w:r>
          </w:p>
        </w:tc>
      </w:tr>
    </w:tbl>
    <w:p w14:paraId="73D74BAA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257EC088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14:paraId="0AACD9FB" w14:textId="77777777" w:rsidR="00020A41" w:rsidRDefault="00020A41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</w:p>
    <w:p w14:paraId="24332AFB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2920"/>
        <w:gridCol w:w="684"/>
        <w:gridCol w:w="4092"/>
      </w:tblGrid>
      <w:tr w:rsidR="007835B6" w:rsidRPr="006F6BBE" w14:paraId="610E3E4C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5A04ACE2" w14:textId="77777777"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14:paraId="006941CE" w14:textId="77777777" w:rsidR="007835B6" w:rsidRPr="006F6BBE" w:rsidRDefault="0071089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14:paraId="252137F6" w14:textId="77777777" w:rsidTr="003B0B43">
        <w:tc>
          <w:tcPr>
            <w:tcW w:w="1384" w:type="dxa"/>
            <w:vAlign w:val="center"/>
          </w:tcPr>
          <w:p w14:paraId="7A78C7DE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06988B36" w14:textId="77777777" w:rsidR="007835B6" w:rsidRPr="006F6BBE" w:rsidRDefault="00BB2578" w:rsidP="00710896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Bělidla 986/4a,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710896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14:paraId="333BEDDE" w14:textId="77777777" w:rsidTr="003B0B43">
        <w:tc>
          <w:tcPr>
            <w:tcW w:w="1384" w:type="dxa"/>
            <w:vAlign w:val="center"/>
          </w:tcPr>
          <w:p w14:paraId="066CABB1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1203582E" w14:textId="77777777" w:rsidR="007835B6" w:rsidRPr="006F6BBE" w:rsidRDefault="0071089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255A9D00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2045DCFF" w14:textId="77777777" w:rsidR="007835B6" w:rsidRPr="006F6BBE" w:rsidRDefault="009B449A" w:rsidP="00710896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710896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14:paraId="01056273" w14:textId="77777777" w:rsidTr="003B0B43">
        <w:tc>
          <w:tcPr>
            <w:tcW w:w="1384" w:type="dxa"/>
            <w:vAlign w:val="center"/>
          </w:tcPr>
          <w:p w14:paraId="1D211F37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14:paraId="1AB731FC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7835B6" w:rsidRPr="006F6BBE" w14:paraId="0C657D82" w14:textId="77777777" w:rsidTr="003B0B43">
        <w:tc>
          <w:tcPr>
            <w:tcW w:w="1384" w:type="dxa"/>
            <w:vAlign w:val="center"/>
          </w:tcPr>
          <w:p w14:paraId="469E7758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48555332" w14:textId="77777777" w:rsidR="007835B6" w:rsidRPr="006F6BBE" w:rsidRDefault="00A64FB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</w:t>
            </w:r>
            <w:r w:rsidR="00EE3289" w:rsidRPr="00EA381B">
              <w:rPr>
                <w:rFonts w:ascii="Arial" w:hAnsi="Arial" w:cs="Arial"/>
                <w:sz w:val="21"/>
                <w:szCs w:val="21"/>
              </w:rPr>
              <w:t>rof. RNDr. Ing. Michalem V. Markem, DrSc., dr. h. c., ředitelem</w:t>
            </w:r>
          </w:p>
        </w:tc>
      </w:tr>
    </w:tbl>
    <w:p w14:paraId="2C8C9DA0" w14:textId="77777777"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14:paraId="2987BBD9" w14:textId="77777777" w:rsidR="0005326E" w:rsidRPr="006F6BBE" w:rsidRDefault="0005326E" w:rsidP="00E837B7">
      <w:pPr>
        <w:rPr>
          <w:rFonts w:cs="Arial"/>
          <w:sz w:val="21"/>
          <w:szCs w:val="21"/>
        </w:rPr>
      </w:pPr>
    </w:p>
    <w:p w14:paraId="573E3A90" w14:textId="77777777"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FF1B69">
        <w:rPr>
          <w:rFonts w:cs="Arial"/>
          <w:b/>
          <w:smallCaps/>
          <w:spacing w:val="32"/>
          <w:sz w:val="21"/>
          <w:szCs w:val="21"/>
        </w:rPr>
        <w:t xml:space="preserve">ředmět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14:paraId="09599223" w14:textId="77777777" w:rsidR="008E31F1" w:rsidRPr="006472D9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, že kupujícímu odevzdá 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</w:t>
      </w:r>
      <w:r w:rsidRPr="006472D9">
        <w:rPr>
          <w:rFonts w:cs="Arial"/>
          <w:sz w:val="21"/>
          <w:szCs w:val="21"/>
        </w:rPr>
        <w:t>u.</w:t>
      </w:r>
    </w:p>
    <w:p w14:paraId="4C480ACD" w14:textId="0641B08D" w:rsidR="0032655B" w:rsidRDefault="0032655B" w:rsidP="0032655B">
      <w:pPr>
        <w:pStyle w:val="Odstavecseseznamem"/>
        <w:numPr>
          <w:ilvl w:val="1"/>
          <w:numId w:val="11"/>
        </w:numPr>
        <w:contextualSpacing w:val="0"/>
        <w:rPr>
          <w:sz w:val="21"/>
          <w:szCs w:val="21"/>
        </w:rPr>
      </w:pPr>
      <w:r w:rsidRPr="00BC5223">
        <w:rPr>
          <w:sz w:val="21"/>
          <w:szCs w:val="21"/>
        </w:rPr>
        <w:t>Prodávající se rovněž zavazuje odevzdat kupujícímu dok</w:t>
      </w:r>
      <w:r w:rsidR="002C546F">
        <w:rPr>
          <w:sz w:val="21"/>
          <w:szCs w:val="21"/>
        </w:rPr>
        <w:t>lady, které se k věci vztahují.</w:t>
      </w:r>
    </w:p>
    <w:p w14:paraId="0E7FC68D" w14:textId="69E1B34D" w:rsidR="008545A4" w:rsidRPr="008545A4" w:rsidRDefault="005273D1" w:rsidP="008545A4">
      <w:pPr>
        <w:pStyle w:val="Odstavecseseznamem"/>
        <w:numPr>
          <w:ilvl w:val="1"/>
          <w:numId w:val="11"/>
        </w:numPr>
        <w:contextualSpacing w:val="0"/>
        <w:rPr>
          <w:sz w:val="21"/>
          <w:szCs w:val="21"/>
        </w:rPr>
      </w:pPr>
      <w:r>
        <w:rPr>
          <w:rFonts w:cs="Arial"/>
          <w:color w:val="000000"/>
          <w:sz w:val="21"/>
          <w:szCs w:val="21"/>
        </w:rPr>
        <w:t>Předmět plnění je financován</w:t>
      </w:r>
      <w:r w:rsidR="008545A4" w:rsidRPr="008545A4">
        <w:rPr>
          <w:rFonts w:cs="Arial"/>
          <w:color w:val="000000"/>
          <w:sz w:val="21"/>
          <w:szCs w:val="21"/>
        </w:rPr>
        <w:t xml:space="preserve"> z Evropského fondu pro regionální rozvoj, OP výzkum vývoj a vzdělávání, a to z projektu SustES - Adaptační strategie pro udržitelnost ekosystémových služeb a potravinové bezpečnosti v nepříznivých přírodních podmínkách, registrační číslo projektu: CZ.02.1.01/0.0/0.0/16_019/0000797.</w:t>
      </w:r>
    </w:p>
    <w:p w14:paraId="02D33C42" w14:textId="77777777" w:rsidR="00A64FB9" w:rsidRPr="00A64FB9" w:rsidRDefault="00A64FB9" w:rsidP="00A64FB9">
      <w:pPr>
        <w:rPr>
          <w:rFonts w:cs="Arial"/>
          <w:sz w:val="21"/>
          <w:szCs w:val="21"/>
        </w:rPr>
      </w:pPr>
    </w:p>
    <w:p w14:paraId="7CBB6506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Předmět koupě</w:t>
      </w:r>
    </w:p>
    <w:p w14:paraId="3E9163AA" w14:textId="77777777" w:rsidR="00794789" w:rsidRDefault="00477506" w:rsidP="009D2A5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Předmětem koupě j</w:t>
      </w:r>
      <w:r w:rsidR="00794789">
        <w:rPr>
          <w:rFonts w:cs="Arial"/>
          <w:sz w:val="21"/>
          <w:szCs w:val="21"/>
        </w:rPr>
        <w:t>sou následující čidla půdní vlhkosti:</w:t>
      </w:r>
    </w:p>
    <w:p w14:paraId="44011879" w14:textId="7C6F1003" w:rsidR="00794789" w:rsidRDefault="00794789" w:rsidP="0079478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Čidlo půdní vlhkosti (46 ks)</w:t>
      </w:r>
    </w:p>
    <w:p w14:paraId="3C1F8819" w14:textId="593F8744" w:rsidR="00957124" w:rsidRDefault="00794789" w:rsidP="0079478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794789">
        <w:rPr>
          <w:rFonts w:cs="Arial"/>
          <w:sz w:val="21"/>
          <w:szCs w:val="21"/>
        </w:rPr>
        <w:t>Sada čidel pro m</w:t>
      </w:r>
      <w:r>
        <w:rPr>
          <w:rFonts w:cs="Arial"/>
          <w:sz w:val="21"/>
          <w:szCs w:val="21"/>
        </w:rPr>
        <w:t>ěření půdní objemové vlhkosti s</w:t>
      </w:r>
      <w:r w:rsidRPr="00794789">
        <w:rPr>
          <w:rFonts w:cs="Arial"/>
          <w:sz w:val="21"/>
          <w:szCs w:val="21"/>
        </w:rPr>
        <w:t xml:space="preserve"> komunikačním modulem pro bezdrátový dálkový přenos dat</w:t>
      </w:r>
      <w:r w:rsidR="005273D1">
        <w:rPr>
          <w:rFonts w:cs="Arial"/>
          <w:sz w:val="21"/>
          <w:szCs w:val="21"/>
        </w:rPr>
        <w:t xml:space="preserve"> (24 x</w:t>
      </w:r>
      <w:r>
        <w:rPr>
          <w:rFonts w:cs="Arial"/>
          <w:sz w:val="21"/>
          <w:szCs w:val="21"/>
        </w:rPr>
        <w:t>)</w:t>
      </w:r>
    </w:p>
    <w:p w14:paraId="0949F73B" w14:textId="1AF75757" w:rsidR="00794789" w:rsidRPr="006D4D5A" w:rsidRDefault="00794789" w:rsidP="0079478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Čidlo půdní vlhkosti</w:t>
      </w:r>
      <w:r w:rsidRPr="00794789">
        <w:rPr>
          <w:rFonts w:cs="Arial"/>
          <w:sz w:val="21"/>
          <w:szCs w:val="21"/>
        </w:rPr>
        <w:t xml:space="preserve"> pro připojení k</w:t>
      </w:r>
      <w:r>
        <w:rPr>
          <w:rFonts w:cs="Arial"/>
          <w:sz w:val="21"/>
          <w:szCs w:val="21"/>
        </w:rPr>
        <w:t> </w:t>
      </w:r>
      <w:proofErr w:type="spellStart"/>
      <w:r w:rsidRPr="00794789">
        <w:rPr>
          <w:rFonts w:cs="Arial"/>
          <w:sz w:val="21"/>
          <w:szCs w:val="21"/>
        </w:rPr>
        <w:t>dataloggeru</w:t>
      </w:r>
      <w:proofErr w:type="spellEnd"/>
      <w:r>
        <w:rPr>
          <w:rFonts w:cs="Arial"/>
          <w:sz w:val="21"/>
          <w:szCs w:val="21"/>
        </w:rPr>
        <w:t xml:space="preserve"> (24 ks)</w:t>
      </w:r>
    </w:p>
    <w:p w14:paraId="20B50DA9" w14:textId="77777777" w:rsidR="00EE3289" w:rsidRDefault="00EE3289" w:rsidP="00EE328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EA381B">
        <w:rPr>
          <w:rFonts w:cs="Arial"/>
          <w:sz w:val="21"/>
          <w:szCs w:val="21"/>
        </w:rPr>
        <w:t>Předmět koupě bude blíže specifikován v příloze č. 1 této smlouvy.</w:t>
      </w:r>
    </w:p>
    <w:p w14:paraId="5CD9D96B" w14:textId="77777777" w:rsidR="00EE3289" w:rsidRPr="00607A84" w:rsidRDefault="00EE3289" w:rsidP="00EE328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EA381B">
        <w:rPr>
          <w:rFonts w:cs="Arial"/>
          <w:sz w:val="21"/>
          <w:szCs w:val="21"/>
        </w:rPr>
        <w:t>Součásti a příslušenství předmětu koupě bude blíže specifikováno v příloze č. 1 této smlouvy.</w:t>
      </w:r>
    </w:p>
    <w:p w14:paraId="2C76D396" w14:textId="77777777" w:rsidR="00DE5A99" w:rsidRPr="001C69D4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 xml:space="preserve">Předmět koupě bude </w:t>
      </w:r>
      <w:r w:rsidR="002F5DC3" w:rsidRPr="001C69D4">
        <w:rPr>
          <w:rFonts w:cs="Arial"/>
          <w:sz w:val="21"/>
          <w:szCs w:val="21"/>
        </w:rPr>
        <w:t>odevzdán v souladu s následujícími po</w:t>
      </w:r>
      <w:r w:rsidR="005579B0" w:rsidRPr="001C69D4">
        <w:rPr>
          <w:rFonts w:cs="Arial"/>
          <w:sz w:val="21"/>
          <w:szCs w:val="21"/>
        </w:rPr>
        <w:t>d</w:t>
      </w:r>
      <w:r w:rsidR="002F5DC3" w:rsidRPr="001C69D4">
        <w:rPr>
          <w:rFonts w:cs="Arial"/>
          <w:sz w:val="21"/>
          <w:szCs w:val="21"/>
        </w:rPr>
        <w:t xml:space="preserve">klady </w:t>
      </w:r>
      <w:r w:rsidRPr="001C69D4">
        <w:rPr>
          <w:rFonts w:cs="Arial"/>
          <w:sz w:val="21"/>
          <w:szCs w:val="21"/>
        </w:rPr>
        <w:t>(řazena dle závaznosti):</w:t>
      </w:r>
    </w:p>
    <w:p w14:paraId="659FE2AE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>Touto</w:t>
      </w:r>
      <w:r w:rsidRPr="006F6BBE">
        <w:rPr>
          <w:rFonts w:cs="Arial"/>
          <w:sz w:val="21"/>
          <w:szCs w:val="21"/>
        </w:rPr>
        <w:t xml:space="preserve"> smlouvou.</w:t>
      </w:r>
    </w:p>
    <w:p w14:paraId="41C80819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14:paraId="31EB8D96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14:paraId="34A3798D" w14:textId="77777777"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14:paraId="7E7AE9B0" w14:textId="77777777" w:rsidR="002F5DC3" w:rsidRPr="001C69D4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Certifikáty a prohlášení o shodě použitýc</w:t>
      </w:r>
      <w:r w:rsidRPr="001C69D4">
        <w:rPr>
          <w:rFonts w:cs="Arial"/>
          <w:sz w:val="21"/>
          <w:szCs w:val="21"/>
        </w:rPr>
        <w:t>h materiálů a výrobků.</w:t>
      </w:r>
    </w:p>
    <w:p w14:paraId="4C64127A" w14:textId="77777777" w:rsidR="002F5DC3" w:rsidRPr="001C69D4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>Podrobné návody nebo příručky či manuály k použití předmětu koupě.</w:t>
      </w:r>
    </w:p>
    <w:p w14:paraId="3625B0CE" w14:textId="77777777" w:rsidR="002F5DC3" w:rsidRPr="001C69D4" w:rsidRDefault="002F5DC3" w:rsidP="001C69D4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>Podrobné návody nebo příručky či manuály k údržbě předmětu koupě.</w:t>
      </w:r>
    </w:p>
    <w:p w14:paraId="5EFCAA8C" w14:textId="77777777" w:rsidR="002F5DC3" w:rsidRPr="006472D9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>Doklady budou vyhotoveny v č</w:t>
      </w:r>
      <w:r w:rsidRPr="006472D9">
        <w:rPr>
          <w:rFonts w:cs="Arial"/>
          <w:sz w:val="21"/>
          <w:szCs w:val="21"/>
        </w:rPr>
        <w:t>eském nebo anglickém</w:t>
      </w:r>
      <w:r w:rsidR="00792B2A" w:rsidRPr="006472D9">
        <w:rPr>
          <w:rFonts w:cs="Arial"/>
          <w:sz w:val="21"/>
          <w:szCs w:val="21"/>
        </w:rPr>
        <w:t xml:space="preserve"> jazyce</w:t>
      </w:r>
      <w:r w:rsidRPr="006472D9">
        <w:rPr>
          <w:rFonts w:cs="Arial"/>
          <w:sz w:val="21"/>
          <w:szCs w:val="21"/>
        </w:rPr>
        <w:t>.</w:t>
      </w:r>
    </w:p>
    <w:p w14:paraId="1E27A34A" w14:textId="77777777" w:rsidR="0032655B" w:rsidRDefault="00DE5A99" w:rsidP="006472D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472D9">
        <w:rPr>
          <w:rFonts w:cs="Arial"/>
          <w:sz w:val="21"/>
          <w:szCs w:val="21"/>
        </w:rPr>
        <w:t>Prodávající se zavazuje provádět ser</w:t>
      </w:r>
      <w:r w:rsidR="006472D9" w:rsidRPr="006472D9">
        <w:rPr>
          <w:rFonts w:cs="Arial"/>
          <w:sz w:val="21"/>
          <w:szCs w:val="21"/>
        </w:rPr>
        <w:t xml:space="preserve">vis předmětu koupě po dobu </w:t>
      </w:r>
      <w:r w:rsidR="000B146D" w:rsidRPr="006472D9">
        <w:rPr>
          <w:rFonts w:cs="Arial"/>
          <w:sz w:val="21"/>
          <w:szCs w:val="21"/>
        </w:rPr>
        <w:t>trvání záruční doby</w:t>
      </w:r>
      <w:r w:rsidRPr="006472D9">
        <w:rPr>
          <w:rFonts w:cs="Arial"/>
          <w:sz w:val="21"/>
          <w:szCs w:val="21"/>
        </w:rPr>
        <w:t>.</w:t>
      </w:r>
    </w:p>
    <w:p w14:paraId="09EE840D" w14:textId="77777777" w:rsidR="0090102A" w:rsidRPr="006F6BBE" w:rsidRDefault="0090102A" w:rsidP="00DE5A99">
      <w:pPr>
        <w:rPr>
          <w:rFonts w:cs="Arial"/>
          <w:sz w:val="21"/>
          <w:szCs w:val="21"/>
        </w:rPr>
      </w:pPr>
    </w:p>
    <w:p w14:paraId="1E4CA73D" w14:textId="77777777"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14:paraId="7DB891B1" w14:textId="21302CF4" w:rsidR="00DE5A99" w:rsidRPr="00127881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127881">
        <w:rPr>
          <w:rFonts w:cs="Arial"/>
          <w:sz w:val="21"/>
          <w:szCs w:val="21"/>
        </w:rPr>
        <w:t xml:space="preserve">Úplný a bezvadný předmět koupě bude </w:t>
      </w:r>
      <w:r w:rsidR="00424EEF" w:rsidRPr="00127881">
        <w:rPr>
          <w:rFonts w:cs="Arial"/>
          <w:sz w:val="21"/>
          <w:szCs w:val="21"/>
        </w:rPr>
        <w:t>odevzdán</w:t>
      </w:r>
      <w:r w:rsidR="00AC65A0" w:rsidRPr="00127881">
        <w:rPr>
          <w:rFonts w:cs="Arial"/>
          <w:sz w:val="21"/>
          <w:szCs w:val="21"/>
        </w:rPr>
        <w:t xml:space="preserve"> </w:t>
      </w:r>
      <w:r w:rsidRPr="00127881">
        <w:rPr>
          <w:rFonts w:cs="Arial"/>
          <w:sz w:val="21"/>
          <w:szCs w:val="21"/>
        </w:rPr>
        <w:t xml:space="preserve">a vyzkoušen nejpozději </w:t>
      </w:r>
      <w:r w:rsidRPr="00127881">
        <w:rPr>
          <w:rFonts w:cs="Arial"/>
          <w:b/>
          <w:sz w:val="21"/>
          <w:szCs w:val="21"/>
        </w:rPr>
        <w:t>do</w:t>
      </w:r>
      <w:r w:rsidRPr="00127881">
        <w:rPr>
          <w:rFonts w:cs="Arial"/>
          <w:sz w:val="21"/>
          <w:szCs w:val="21"/>
        </w:rPr>
        <w:t xml:space="preserve"> </w:t>
      </w:r>
      <w:r w:rsidR="00794789">
        <w:rPr>
          <w:rFonts w:cs="Arial"/>
          <w:b/>
          <w:sz w:val="21"/>
          <w:szCs w:val="21"/>
        </w:rPr>
        <w:t>12</w:t>
      </w:r>
      <w:r w:rsidR="008545A4">
        <w:rPr>
          <w:rFonts w:cs="Arial"/>
          <w:b/>
          <w:sz w:val="21"/>
          <w:szCs w:val="21"/>
        </w:rPr>
        <w:t xml:space="preserve"> týdnů od podpisu smlouvy</w:t>
      </w:r>
      <w:r w:rsidR="002C16F2" w:rsidRPr="00127881">
        <w:rPr>
          <w:rFonts w:cs="Arial"/>
          <w:sz w:val="21"/>
          <w:szCs w:val="21"/>
        </w:rPr>
        <w:t>.</w:t>
      </w:r>
    </w:p>
    <w:p w14:paraId="2CBA3EE5" w14:textId="77777777" w:rsidR="00DE5A99" w:rsidRPr="009274DB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9274DB">
        <w:rPr>
          <w:rFonts w:cs="Arial"/>
          <w:sz w:val="21"/>
          <w:szCs w:val="21"/>
        </w:rPr>
        <w:t>Dřívější plnění je možné</w:t>
      </w:r>
      <w:r w:rsidR="00424EEF" w:rsidRPr="009274DB">
        <w:rPr>
          <w:rFonts w:cs="Arial"/>
          <w:sz w:val="21"/>
          <w:szCs w:val="21"/>
        </w:rPr>
        <w:t>.</w:t>
      </w:r>
    </w:p>
    <w:p w14:paraId="000B99F5" w14:textId="77777777" w:rsidR="00DE5A99" w:rsidRPr="00127881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9274DB">
        <w:rPr>
          <w:rFonts w:cs="Arial"/>
          <w:sz w:val="21"/>
          <w:szCs w:val="21"/>
        </w:rPr>
        <w:t xml:space="preserve">Předmět koupě bude </w:t>
      </w:r>
      <w:r w:rsidR="00AC65A0" w:rsidRPr="009274DB">
        <w:rPr>
          <w:rFonts w:cs="Arial"/>
          <w:sz w:val="21"/>
          <w:szCs w:val="21"/>
        </w:rPr>
        <w:t xml:space="preserve">odevzdán </w:t>
      </w:r>
      <w:r w:rsidRPr="009274DB">
        <w:rPr>
          <w:rFonts w:cs="Arial"/>
          <w:sz w:val="21"/>
          <w:szCs w:val="21"/>
        </w:rPr>
        <w:t xml:space="preserve">na pracoviště </w:t>
      </w:r>
      <w:r w:rsidRPr="00127881">
        <w:rPr>
          <w:rFonts w:cs="Arial"/>
          <w:sz w:val="21"/>
          <w:szCs w:val="21"/>
        </w:rPr>
        <w:t xml:space="preserve">kupujícího, na adresu </w:t>
      </w:r>
      <w:r w:rsidRPr="00127881">
        <w:rPr>
          <w:rFonts w:cs="Arial"/>
          <w:b/>
          <w:sz w:val="21"/>
          <w:szCs w:val="21"/>
        </w:rPr>
        <w:t>Bělidla 986/4a,</w:t>
      </w:r>
      <w:r w:rsidR="002C16F2" w:rsidRPr="00127881">
        <w:rPr>
          <w:rFonts w:cs="Arial"/>
          <w:b/>
          <w:sz w:val="21"/>
          <w:szCs w:val="21"/>
        </w:rPr>
        <w:t xml:space="preserve"> 603  00</w:t>
      </w:r>
      <w:r w:rsidRPr="00127881">
        <w:rPr>
          <w:rFonts w:cs="Arial"/>
          <w:b/>
          <w:sz w:val="21"/>
          <w:szCs w:val="21"/>
        </w:rPr>
        <w:t xml:space="preserve"> Brno,</w:t>
      </w:r>
      <w:r w:rsidRPr="00127881">
        <w:rPr>
          <w:rFonts w:cs="Arial"/>
          <w:sz w:val="21"/>
          <w:szCs w:val="21"/>
        </w:rPr>
        <w:t xml:space="preserve"> nedohodnou-li se smluvní strany jinak. </w:t>
      </w:r>
    </w:p>
    <w:p w14:paraId="581DF969" w14:textId="77777777"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9274DB">
        <w:rPr>
          <w:rFonts w:cs="Arial"/>
          <w:sz w:val="21"/>
          <w:szCs w:val="21"/>
        </w:rPr>
        <w:t>Dodá-li prodávající větší množství věcí, než bylo</w:t>
      </w:r>
      <w:r w:rsidRPr="006F6BBE">
        <w:rPr>
          <w:rFonts w:cs="Arial"/>
          <w:sz w:val="21"/>
          <w:szCs w:val="21"/>
        </w:rPr>
        <w:t xml:space="preserve"> ujednáno, je kupní smlouva uzavřena i na přebytečné množství s tím, že cena přebytečného množství je zahrnuta v celkové kupní ceně.</w:t>
      </w:r>
    </w:p>
    <w:p w14:paraId="10F60DD6" w14:textId="77777777"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14:paraId="4A7D7FF1" w14:textId="77777777"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14:paraId="4BA2190A" w14:textId="77777777"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EE3289">
        <w:rPr>
          <w:rFonts w:cs="Arial"/>
          <w:sz w:val="21"/>
          <w:szCs w:val="21"/>
        </w:rPr>
        <w:t>N</w:t>
      </w:r>
      <w:r w:rsidR="00ED5992" w:rsidRPr="00EE3289">
        <w:rPr>
          <w:rFonts w:cs="Arial"/>
          <w:sz w:val="21"/>
          <w:szCs w:val="21"/>
        </w:rPr>
        <w:t>ejpozději do 5 pracovních dnů ode dne odevzdání předmětu koupě</w:t>
      </w:r>
      <w:r w:rsidR="0010510A" w:rsidRPr="00EE3289">
        <w:rPr>
          <w:rFonts w:cs="Arial"/>
          <w:sz w:val="21"/>
          <w:szCs w:val="21"/>
        </w:rPr>
        <w:t xml:space="preserve"> </w:t>
      </w:r>
      <w:r w:rsidRPr="00EE3289">
        <w:rPr>
          <w:rFonts w:cs="Arial"/>
          <w:sz w:val="21"/>
          <w:szCs w:val="21"/>
        </w:rPr>
        <w:t>jej kupu</w:t>
      </w:r>
      <w:r w:rsidRPr="006F6BBE">
        <w:rPr>
          <w:rFonts w:cs="Arial"/>
          <w:sz w:val="21"/>
          <w:szCs w:val="21"/>
        </w:rPr>
        <w:t xml:space="preserve">jící prohlédne </w:t>
      </w:r>
      <w:r w:rsidR="0010510A" w:rsidRPr="006F6BBE">
        <w:rPr>
          <w:rFonts w:cs="Arial"/>
          <w:sz w:val="21"/>
          <w:szCs w:val="21"/>
        </w:rPr>
        <w:t>a přesvě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14:paraId="11A49CE7" w14:textId="3DC3B27A" w:rsidR="007E62F1" w:rsidRPr="002C78F2" w:rsidRDefault="00B5522F" w:rsidP="002C78F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14:paraId="3B003061" w14:textId="52BE35BF" w:rsidR="008545A4" w:rsidRDefault="008545A4" w:rsidP="00DE5A99">
      <w:pPr>
        <w:ind w:left="0" w:firstLine="0"/>
        <w:rPr>
          <w:rFonts w:cs="Arial"/>
          <w:sz w:val="21"/>
          <w:szCs w:val="21"/>
        </w:rPr>
      </w:pPr>
    </w:p>
    <w:p w14:paraId="6620B3C8" w14:textId="77777777" w:rsidR="00794789" w:rsidRPr="006F6BBE" w:rsidRDefault="00794789" w:rsidP="00DE5A99">
      <w:pPr>
        <w:ind w:left="0" w:firstLine="0"/>
        <w:rPr>
          <w:rFonts w:cs="Arial"/>
          <w:sz w:val="21"/>
          <w:szCs w:val="21"/>
        </w:rPr>
      </w:pPr>
    </w:p>
    <w:p w14:paraId="2A043BE8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14:paraId="7F7AF1B1" w14:textId="77777777" w:rsidR="008629E1" w:rsidRDefault="008629E1" w:rsidP="008629E1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 dle následujícího rozdělení:</w:t>
      </w:r>
    </w:p>
    <w:tbl>
      <w:tblPr>
        <w:tblStyle w:val="Mkatabulky"/>
        <w:tblW w:w="8933" w:type="dxa"/>
        <w:tblInd w:w="425" w:type="dxa"/>
        <w:tblLook w:val="04A0" w:firstRow="1" w:lastRow="0" w:firstColumn="1" w:lastColumn="0" w:noHBand="0" w:noVBand="1"/>
      </w:tblPr>
      <w:tblGrid>
        <w:gridCol w:w="3815"/>
        <w:gridCol w:w="1142"/>
        <w:gridCol w:w="1933"/>
        <w:gridCol w:w="2043"/>
      </w:tblGrid>
      <w:tr w:rsidR="008629E1" w:rsidRPr="006F6BBE" w14:paraId="07C84DF3" w14:textId="77777777" w:rsidTr="00143FCA">
        <w:tc>
          <w:tcPr>
            <w:tcW w:w="3815" w:type="dxa"/>
          </w:tcPr>
          <w:p w14:paraId="2A971F45" w14:textId="77777777" w:rsidR="008629E1" w:rsidRPr="006F6BBE" w:rsidRDefault="008629E1" w:rsidP="00C425D9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ložka</w:t>
            </w:r>
          </w:p>
        </w:tc>
        <w:tc>
          <w:tcPr>
            <w:tcW w:w="1142" w:type="dxa"/>
          </w:tcPr>
          <w:p w14:paraId="0297593C" w14:textId="77777777" w:rsidR="008629E1" w:rsidRPr="006F6BBE" w:rsidRDefault="008629E1" w:rsidP="00C425D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čet</w:t>
            </w:r>
            <w:r>
              <w:rPr>
                <w:rFonts w:ascii="Arial" w:hAnsi="Arial" w:cs="Arial"/>
                <w:sz w:val="21"/>
                <w:szCs w:val="21"/>
              </w:rPr>
              <w:t xml:space="preserve"> MJ</w:t>
            </w:r>
          </w:p>
        </w:tc>
        <w:tc>
          <w:tcPr>
            <w:tcW w:w="1933" w:type="dxa"/>
          </w:tcPr>
          <w:p w14:paraId="03470AFF" w14:textId="77777777" w:rsidR="008629E1" w:rsidRPr="00BE523C" w:rsidRDefault="008629E1" w:rsidP="00C425D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Cena za kus v Kč bez DPH </w:t>
            </w:r>
          </w:p>
        </w:tc>
        <w:tc>
          <w:tcPr>
            <w:tcW w:w="2043" w:type="dxa"/>
          </w:tcPr>
          <w:p w14:paraId="577D94F5" w14:textId="77777777" w:rsidR="008629E1" w:rsidRPr="006F6BBE" w:rsidRDefault="008629E1" w:rsidP="00C425D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ena celkem</w:t>
            </w:r>
            <w:r>
              <w:rPr>
                <w:rFonts w:ascii="Arial" w:hAnsi="Arial" w:cs="Arial"/>
                <w:sz w:val="21"/>
                <w:szCs w:val="21"/>
              </w:rPr>
              <w:t xml:space="preserve"> v Kč bez DPH</w:t>
            </w:r>
          </w:p>
        </w:tc>
      </w:tr>
      <w:tr w:rsidR="00143FCA" w:rsidRPr="002A741B" w14:paraId="486C8904" w14:textId="77777777" w:rsidTr="00143FCA">
        <w:trPr>
          <w:trHeight w:val="255"/>
        </w:trPr>
        <w:tc>
          <w:tcPr>
            <w:tcW w:w="3815" w:type="dxa"/>
            <w:noWrap/>
            <w:hideMark/>
          </w:tcPr>
          <w:p w14:paraId="2A631209" w14:textId="38F40468" w:rsidR="00143FCA" w:rsidRPr="006D4D5A" w:rsidRDefault="002C78F2" w:rsidP="00DC76FD">
            <w:pPr>
              <w:pStyle w:val="Odstavecseseznamem"/>
              <w:numPr>
                <w:ilvl w:val="0"/>
                <w:numId w:val="21"/>
              </w:numPr>
              <w:spacing w:before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Čidlo</w:t>
            </w:r>
            <w:r w:rsidR="00492DFA">
              <w:rPr>
                <w:rFonts w:ascii="Arial" w:hAnsi="Arial" w:cs="Arial"/>
                <w:sz w:val="21"/>
                <w:szCs w:val="21"/>
              </w:rPr>
              <w:t xml:space="preserve"> půdní vlhkosti</w:t>
            </w:r>
          </w:p>
        </w:tc>
        <w:tc>
          <w:tcPr>
            <w:tcW w:w="1142" w:type="dxa"/>
            <w:noWrap/>
            <w:hideMark/>
          </w:tcPr>
          <w:p w14:paraId="35B7A3EF" w14:textId="278FCE28" w:rsidR="00143FCA" w:rsidRPr="00794789" w:rsidRDefault="008545A4" w:rsidP="00C425D9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794789">
              <w:rPr>
                <w:rFonts w:ascii="Arial" w:hAnsi="Arial" w:cs="Arial"/>
                <w:sz w:val="21"/>
                <w:szCs w:val="21"/>
              </w:rPr>
              <w:t>46</w:t>
            </w:r>
            <w:r w:rsidR="00143FCA" w:rsidRPr="00794789">
              <w:rPr>
                <w:rFonts w:ascii="Arial" w:hAnsi="Arial" w:cs="Arial"/>
                <w:sz w:val="21"/>
                <w:szCs w:val="21"/>
              </w:rPr>
              <w:t xml:space="preserve"> ks</w:t>
            </w:r>
          </w:p>
        </w:tc>
        <w:tc>
          <w:tcPr>
            <w:tcW w:w="1933" w:type="dxa"/>
            <w:noWrap/>
            <w:hideMark/>
          </w:tcPr>
          <w:p w14:paraId="6118D84C" w14:textId="69308A4C" w:rsidR="00143FCA" w:rsidRPr="00CF45FE" w:rsidRDefault="00CF45FE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F45FE">
              <w:rPr>
                <w:rFonts w:ascii="Arial" w:hAnsi="Arial" w:cs="Arial"/>
                <w:sz w:val="21"/>
                <w:szCs w:val="21"/>
              </w:rPr>
              <w:t>18 596,85</w:t>
            </w:r>
            <w:r w:rsidR="00857BEA" w:rsidRPr="00CF45FE">
              <w:rPr>
                <w:rFonts w:ascii="Arial" w:hAnsi="Arial" w:cs="Arial"/>
                <w:sz w:val="21"/>
                <w:szCs w:val="21"/>
              </w:rPr>
              <w:t>,-</w:t>
            </w:r>
          </w:p>
        </w:tc>
        <w:tc>
          <w:tcPr>
            <w:tcW w:w="2043" w:type="dxa"/>
            <w:noWrap/>
            <w:hideMark/>
          </w:tcPr>
          <w:p w14:paraId="112EB899" w14:textId="70E126A3" w:rsidR="00143FCA" w:rsidRPr="00CF45FE" w:rsidRDefault="00CF45FE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F45FE">
              <w:rPr>
                <w:rFonts w:ascii="Arial" w:hAnsi="Arial" w:cs="Arial"/>
                <w:sz w:val="21"/>
                <w:szCs w:val="21"/>
              </w:rPr>
              <w:t>855 455,40</w:t>
            </w:r>
            <w:r w:rsidR="00857BEA" w:rsidRPr="00CF45FE">
              <w:rPr>
                <w:rFonts w:ascii="Arial" w:hAnsi="Arial" w:cs="Arial"/>
                <w:sz w:val="21"/>
                <w:szCs w:val="21"/>
              </w:rPr>
              <w:t>,-</w:t>
            </w:r>
          </w:p>
        </w:tc>
      </w:tr>
      <w:tr w:rsidR="004446F0" w:rsidRPr="002A741B" w14:paraId="1942CD60" w14:textId="77777777" w:rsidTr="00143FCA">
        <w:trPr>
          <w:trHeight w:val="255"/>
        </w:trPr>
        <w:tc>
          <w:tcPr>
            <w:tcW w:w="3815" w:type="dxa"/>
            <w:noWrap/>
          </w:tcPr>
          <w:p w14:paraId="213248B3" w14:textId="61AE84AE" w:rsidR="004446F0" w:rsidRDefault="004446F0" w:rsidP="00DC76FD">
            <w:pPr>
              <w:pStyle w:val="Odstavecseseznamem"/>
              <w:numPr>
                <w:ilvl w:val="0"/>
                <w:numId w:val="21"/>
              </w:numPr>
              <w:spacing w:before="0"/>
              <w:jc w:val="left"/>
              <w:rPr>
                <w:rFonts w:cs="Arial"/>
                <w:sz w:val="21"/>
                <w:szCs w:val="21"/>
              </w:rPr>
            </w:pPr>
            <w:r w:rsidRPr="004446F0">
              <w:rPr>
                <w:rFonts w:ascii="Arial" w:hAnsi="Arial" w:cs="Arial"/>
                <w:sz w:val="21"/>
                <w:szCs w:val="21"/>
              </w:rPr>
              <w:t xml:space="preserve">Sada čidel pro měření půdní objemové vlhkosti s  komunikačním modulem pro bezdrátový dálkový </w:t>
            </w:r>
            <w:r w:rsidR="00D406D9">
              <w:rPr>
                <w:rFonts w:ascii="Arial" w:hAnsi="Arial" w:cs="Arial"/>
                <w:sz w:val="21"/>
                <w:szCs w:val="21"/>
              </w:rPr>
              <w:t>přenos dat</w:t>
            </w:r>
          </w:p>
        </w:tc>
        <w:tc>
          <w:tcPr>
            <w:tcW w:w="1142" w:type="dxa"/>
            <w:noWrap/>
          </w:tcPr>
          <w:p w14:paraId="211BBACB" w14:textId="19470D08" w:rsidR="004446F0" w:rsidRPr="00794789" w:rsidRDefault="00794789" w:rsidP="00C425D9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4 sad</w:t>
            </w:r>
          </w:p>
        </w:tc>
        <w:tc>
          <w:tcPr>
            <w:tcW w:w="1933" w:type="dxa"/>
            <w:noWrap/>
          </w:tcPr>
          <w:p w14:paraId="3FD9C753" w14:textId="67CDAC92" w:rsidR="004446F0" w:rsidRPr="00CF45FE" w:rsidRDefault="00CF45FE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F45FE">
              <w:rPr>
                <w:rFonts w:ascii="Arial" w:hAnsi="Arial" w:cs="Arial"/>
                <w:sz w:val="21"/>
                <w:szCs w:val="21"/>
              </w:rPr>
              <w:t>47 289,20</w:t>
            </w:r>
            <w:r w:rsidR="00D406D9" w:rsidRPr="00CF45FE">
              <w:rPr>
                <w:rFonts w:ascii="Arial" w:hAnsi="Arial" w:cs="Arial"/>
                <w:sz w:val="21"/>
                <w:szCs w:val="21"/>
              </w:rPr>
              <w:t>,-</w:t>
            </w:r>
          </w:p>
        </w:tc>
        <w:tc>
          <w:tcPr>
            <w:tcW w:w="2043" w:type="dxa"/>
            <w:noWrap/>
          </w:tcPr>
          <w:p w14:paraId="20C0A33B" w14:textId="5F5B02A5" w:rsidR="004446F0" w:rsidRPr="00CF45FE" w:rsidRDefault="00CF45FE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F45FE">
              <w:rPr>
                <w:rFonts w:ascii="Arial" w:hAnsi="Arial" w:cs="Arial"/>
                <w:sz w:val="21"/>
                <w:szCs w:val="21"/>
              </w:rPr>
              <w:t>1 134 940,80</w:t>
            </w:r>
            <w:r w:rsidR="00D406D9" w:rsidRPr="00CF45FE">
              <w:rPr>
                <w:rFonts w:ascii="Arial" w:hAnsi="Arial" w:cs="Arial"/>
                <w:sz w:val="21"/>
                <w:szCs w:val="21"/>
              </w:rPr>
              <w:t>,-</w:t>
            </w:r>
          </w:p>
        </w:tc>
      </w:tr>
      <w:tr w:rsidR="004446F0" w:rsidRPr="002A741B" w14:paraId="3BB15C66" w14:textId="77777777" w:rsidTr="00143FCA">
        <w:trPr>
          <w:trHeight w:val="255"/>
        </w:trPr>
        <w:tc>
          <w:tcPr>
            <w:tcW w:w="3815" w:type="dxa"/>
            <w:noWrap/>
          </w:tcPr>
          <w:p w14:paraId="010C9267" w14:textId="125EEECA" w:rsidR="004446F0" w:rsidRDefault="00794789" w:rsidP="00DC76FD">
            <w:pPr>
              <w:pStyle w:val="Odstavecseseznamem"/>
              <w:numPr>
                <w:ilvl w:val="0"/>
                <w:numId w:val="21"/>
              </w:numPr>
              <w:spacing w:before="0"/>
              <w:jc w:val="left"/>
              <w:rPr>
                <w:rFonts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Čidlo půdní vlhkosti</w:t>
            </w:r>
            <w:r w:rsidR="004446F0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371D62">
              <w:rPr>
                <w:rFonts w:ascii="Arial" w:hAnsi="Arial" w:cs="Arial"/>
                <w:sz w:val="21"/>
                <w:szCs w:val="21"/>
              </w:rPr>
              <w:t xml:space="preserve">pro připojení k </w:t>
            </w:r>
            <w:proofErr w:type="spellStart"/>
            <w:r w:rsidR="00371D62">
              <w:rPr>
                <w:rFonts w:ascii="Arial" w:hAnsi="Arial" w:cs="Arial"/>
                <w:sz w:val="21"/>
                <w:szCs w:val="21"/>
              </w:rPr>
              <w:t>dataloggeru</w:t>
            </w:r>
            <w:proofErr w:type="spellEnd"/>
          </w:p>
        </w:tc>
        <w:tc>
          <w:tcPr>
            <w:tcW w:w="1142" w:type="dxa"/>
            <w:noWrap/>
          </w:tcPr>
          <w:p w14:paraId="5A591FA1" w14:textId="622FB59F" w:rsidR="004446F0" w:rsidRPr="00794789" w:rsidRDefault="004446F0" w:rsidP="00C425D9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794789">
              <w:rPr>
                <w:rFonts w:ascii="Arial" w:hAnsi="Arial" w:cs="Arial"/>
                <w:sz w:val="21"/>
                <w:szCs w:val="21"/>
              </w:rPr>
              <w:t>24 ks</w:t>
            </w:r>
          </w:p>
        </w:tc>
        <w:tc>
          <w:tcPr>
            <w:tcW w:w="1933" w:type="dxa"/>
            <w:noWrap/>
          </w:tcPr>
          <w:p w14:paraId="281F55C2" w14:textId="300AC137" w:rsidR="004446F0" w:rsidRPr="00CF45FE" w:rsidRDefault="00CF45FE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F45FE">
              <w:rPr>
                <w:rFonts w:ascii="Arial" w:hAnsi="Arial" w:cs="Arial"/>
                <w:sz w:val="21"/>
                <w:szCs w:val="21"/>
              </w:rPr>
              <w:t>8 224,00</w:t>
            </w:r>
            <w:r w:rsidR="00D406D9" w:rsidRPr="00CF45FE">
              <w:rPr>
                <w:rFonts w:ascii="Arial" w:hAnsi="Arial" w:cs="Arial"/>
                <w:sz w:val="21"/>
                <w:szCs w:val="21"/>
              </w:rPr>
              <w:t>,-</w:t>
            </w:r>
          </w:p>
        </w:tc>
        <w:tc>
          <w:tcPr>
            <w:tcW w:w="2043" w:type="dxa"/>
            <w:noWrap/>
          </w:tcPr>
          <w:p w14:paraId="5529B27E" w14:textId="4ADCE81D" w:rsidR="004446F0" w:rsidRPr="00CF45FE" w:rsidRDefault="00CF45FE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F45FE">
              <w:rPr>
                <w:rFonts w:ascii="Arial" w:hAnsi="Arial" w:cs="Arial"/>
                <w:sz w:val="21"/>
                <w:szCs w:val="21"/>
              </w:rPr>
              <w:t>197 376,00</w:t>
            </w:r>
            <w:r w:rsidR="00D406D9" w:rsidRPr="00CF45FE">
              <w:rPr>
                <w:rFonts w:ascii="Arial" w:hAnsi="Arial" w:cs="Arial"/>
                <w:sz w:val="21"/>
                <w:szCs w:val="21"/>
              </w:rPr>
              <w:t>,-</w:t>
            </w:r>
          </w:p>
        </w:tc>
      </w:tr>
      <w:tr w:rsidR="006D4D5A" w:rsidRPr="002A741B" w14:paraId="7ACB5E89" w14:textId="77777777" w:rsidTr="00C425D9">
        <w:trPr>
          <w:trHeight w:val="255"/>
        </w:trPr>
        <w:tc>
          <w:tcPr>
            <w:tcW w:w="3815" w:type="dxa"/>
            <w:tcBorders>
              <w:right w:val="nil"/>
            </w:tcBorders>
            <w:noWrap/>
          </w:tcPr>
          <w:p w14:paraId="06D14A94" w14:textId="77777777" w:rsidR="006D4D5A" w:rsidRPr="006D4D5A" w:rsidRDefault="006D4D5A" w:rsidP="00857BEA">
            <w:pPr>
              <w:pStyle w:val="Odstavecseseznamem"/>
              <w:spacing w:before="0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D4D5A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3075" w:type="dxa"/>
            <w:gridSpan w:val="2"/>
            <w:tcBorders>
              <w:left w:val="nil"/>
            </w:tcBorders>
            <w:noWrap/>
          </w:tcPr>
          <w:p w14:paraId="2626C75D" w14:textId="77777777" w:rsidR="006D4D5A" w:rsidRPr="006D4D5A" w:rsidRDefault="006D4D5A" w:rsidP="00C425D9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043" w:type="dxa"/>
            <w:noWrap/>
          </w:tcPr>
          <w:p w14:paraId="38BB0C15" w14:textId="0DD2117B" w:rsidR="006D4D5A" w:rsidRPr="006D4D5A" w:rsidRDefault="00CF45FE" w:rsidP="00872D8C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2 187 772,20</w:t>
            </w:r>
            <w:r w:rsidR="006D4D5A" w:rsidRPr="006D4D5A">
              <w:rPr>
                <w:rFonts w:ascii="Arial" w:hAnsi="Arial" w:cs="Arial"/>
                <w:b/>
                <w:sz w:val="21"/>
                <w:szCs w:val="21"/>
              </w:rPr>
              <w:t xml:space="preserve"> Kč</w:t>
            </w:r>
          </w:p>
        </w:tc>
      </w:tr>
    </w:tbl>
    <w:p w14:paraId="66F6B6F6" w14:textId="77777777" w:rsidR="008629E1" w:rsidRPr="008629E1" w:rsidRDefault="008629E1" w:rsidP="008629E1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212541">
        <w:rPr>
          <w:rFonts w:cs="Arial"/>
          <w:sz w:val="21"/>
          <w:szCs w:val="21"/>
        </w:rPr>
        <w:t>Cena je sjednána na základě jednotkových cen, jako součet oceněných položek.</w:t>
      </w:r>
    </w:p>
    <w:p w14:paraId="21D5EBB0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14:paraId="26BF7D21" w14:textId="77C8F79A" w:rsidR="0090102A" w:rsidRPr="00857BEA" w:rsidRDefault="005273D1" w:rsidP="00857BE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 c</w:t>
      </w:r>
      <w:r w:rsidR="00DE5A99" w:rsidRPr="006F6BBE">
        <w:rPr>
          <w:rFonts w:cs="Arial"/>
          <w:sz w:val="21"/>
          <w:szCs w:val="21"/>
        </w:rPr>
        <w:t xml:space="preserve">eně bez DPH </w:t>
      </w:r>
      <w:r w:rsidR="001576F7" w:rsidRPr="006F6BBE">
        <w:rPr>
          <w:rFonts w:cs="Arial"/>
          <w:sz w:val="21"/>
          <w:szCs w:val="21"/>
        </w:rPr>
        <w:t>se připočte</w:t>
      </w:r>
      <w:r w:rsidR="00DE5A99" w:rsidRPr="006F6BBE">
        <w:rPr>
          <w:rFonts w:cs="Arial"/>
          <w:sz w:val="21"/>
          <w:szCs w:val="21"/>
        </w:rPr>
        <w:t xml:space="preserve"> DPH v zákonné sazbě.</w:t>
      </w:r>
    </w:p>
    <w:p w14:paraId="1B302BB0" w14:textId="77777777" w:rsidR="006D4D5A" w:rsidRPr="006F6BBE" w:rsidRDefault="006D4D5A" w:rsidP="0032655B">
      <w:pPr>
        <w:ind w:left="0" w:firstLine="0"/>
        <w:rPr>
          <w:rFonts w:cs="Arial"/>
          <w:sz w:val="21"/>
          <w:szCs w:val="21"/>
        </w:rPr>
      </w:pPr>
    </w:p>
    <w:p w14:paraId="2208CA78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14:paraId="464C14AA" w14:textId="19FD3FC3" w:rsidR="008629E1" w:rsidRDefault="008629E1" w:rsidP="00EF0EC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Cena za dodání předmětu koupě a provádění servisu</w:t>
      </w:r>
      <w:r w:rsidR="00DB37C7" w:rsidRPr="006D4D5A">
        <w:rPr>
          <w:rFonts w:cs="Arial"/>
          <w:sz w:val="21"/>
          <w:szCs w:val="21"/>
        </w:rPr>
        <w:t xml:space="preserve"> bude placena </w:t>
      </w:r>
      <w:r w:rsidR="00EF0ECA" w:rsidRPr="006D4D5A">
        <w:rPr>
          <w:rFonts w:cs="Arial"/>
          <w:sz w:val="21"/>
          <w:szCs w:val="21"/>
        </w:rPr>
        <w:t xml:space="preserve">jednorázově </w:t>
      </w:r>
      <w:r w:rsidR="00DB37C7" w:rsidRPr="006D4D5A">
        <w:rPr>
          <w:rFonts w:cs="Arial"/>
          <w:sz w:val="21"/>
          <w:szCs w:val="21"/>
        </w:rPr>
        <w:t xml:space="preserve">na základě </w:t>
      </w:r>
      <w:r w:rsidR="006D4D5A" w:rsidRPr="006D4D5A">
        <w:rPr>
          <w:rFonts w:cs="Arial"/>
          <w:sz w:val="21"/>
          <w:szCs w:val="21"/>
        </w:rPr>
        <w:t xml:space="preserve">jediné </w:t>
      </w:r>
      <w:r w:rsidRPr="006D4D5A">
        <w:rPr>
          <w:rFonts w:cs="Arial"/>
          <w:sz w:val="21"/>
          <w:szCs w:val="21"/>
        </w:rPr>
        <w:t>faktur</w:t>
      </w:r>
      <w:r w:rsidR="00EF0ECA" w:rsidRPr="006D4D5A">
        <w:rPr>
          <w:rFonts w:cs="Arial"/>
          <w:sz w:val="21"/>
          <w:szCs w:val="21"/>
        </w:rPr>
        <w:t>y</w:t>
      </w:r>
      <w:r w:rsidRPr="006D4D5A">
        <w:rPr>
          <w:rFonts w:cs="Arial"/>
          <w:sz w:val="21"/>
          <w:szCs w:val="21"/>
        </w:rPr>
        <w:t xml:space="preserve">, </w:t>
      </w:r>
      <w:r w:rsidR="00EF0ECA" w:rsidRPr="006D4D5A">
        <w:rPr>
          <w:rFonts w:cs="Arial"/>
          <w:sz w:val="21"/>
          <w:szCs w:val="21"/>
        </w:rPr>
        <w:t>n</w:t>
      </w:r>
      <w:r w:rsidRPr="006D4D5A">
        <w:rPr>
          <w:rFonts w:cs="Arial"/>
          <w:sz w:val="21"/>
          <w:szCs w:val="21"/>
        </w:rPr>
        <w:t>eurčí-li kupující jinak. Přílohou</w:t>
      </w:r>
      <w:r w:rsidR="00DB37C7" w:rsidRPr="006D4D5A">
        <w:rPr>
          <w:rFonts w:cs="Arial"/>
          <w:sz w:val="21"/>
          <w:szCs w:val="21"/>
        </w:rPr>
        <w:t xml:space="preserve"> </w:t>
      </w:r>
      <w:r w:rsidRPr="006D4D5A">
        <w:rPr>
          <w:rFonts w:cs="Arial"/>
          <w:sz w:val="21"/>
          <w:szCs w:val="21"/>
        </w:rPr>
        <w:t>faktury bude</w:t>
      </w:r>
      <w:r w:rsidR="006D4D5A" w:rsidRPr="006D4D5A">
        <w:rPr>
          <w:rFonts w:cs="Arial"/>
          <w:sz w:val="21"/>
          <w:szCs w:val="21"/>
        </w:rPr>
        <w:t xml:space="preserve"> kopie potvrzení převzetí </w:t>
      </w:r>
      <w:r w:rsidR="008545A4">
        <w:rPr>
          <w:rFonts w:cs="Arial"/>
          <w:sz w:val="21"/>
          <w:szCs w:val="21"/>
        </w:rPr>
        <w:t>předmětu koupě.</w:t>
      </w:r>
    </w:p>
    <w:p w14:paraId="0A21CB30" w14:textId="6EAF8F8E" w:rsidR="008545A4" w:rsidRPr="008545A4" w:rsidRDefault="008545A4" w:rsidP="008545A4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8545A4">
        <w:rPr>
          <w:rFonts w:cs="Arial"/>
          <w:sz w:val="21"/>
          <w:szCs w:val="21"/>
        </w:rPr>
        <w:t>Faktura bude mít náležitosti daňového dokladu a bude obsahovat název a registrační číslo projektu v podobě: SustES - Adaptační strategie pro udržitelnost ekosystémových služeb a potravinové bezpečnosti v nepříznivých přírodních podmínkách, registrační číslo projektu: CZ.02.1.01/0.0/0.0/16_019/0000797.</w:t>
      </w:r>
    </w:p>
    <w:p w14:paraId="73CA18C1" w14:textId="77777777" w:rsidR="00710896" w:rsidRPr="006D4D5A" w:rsidRDefault="00710896" w:rsidP="000143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Stane-li se prodávající nespolehlivým plátcem DPH dle § 160a zákona o DPH, je o této skutečnosti povinen neprodleně, nejpozději následující pracovní den po dni nabytí právní moci rozhodnutí o této skutečnosti, písemně informovat kupujícího. Prodávající je stejným způsobem povinen informovat kupujícího o tom, že bylo proti němu zahájeno řízení podle § 106a zákona o DPH.</w:t>
      </w:r>
    </w:p>
    <w:p w14:paraId="2B24AAC3" w14:textId="77777777" w:rsidR="00710896" w:rsidRPr="006D4D5A" w:rsidRDefault="00710896" w:rsidP="000143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 xml:space="preserve">Kupující uhradí DPH na účet příslušného správce daně v následujících případech: </w:t>
      </w:r>
    </w:p>
    <w:p w14:paraId="38B7BE0D" w14:textId="77777777" w:rsidR="00710896" w:rsidRPr="006D4D5A" w:rsidRDefault="00710896" w:rsidP="00710896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 xml:space="preserve">Je-li o prodávajícím ke dni poskytnutí zdanitelného plnění zveřejněna informace o tom, že je nespolehlivý plátce, nebo </w:t>
      </w:r>
    </w:p>
    <w:p w14:paraId="7C02CFF0" w14:textId="77777777" w:rsidR="00710896" w:rsidRPr="006D4D5A" w:rsidRDefault="00710896" w:rsidP="00710896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stane-li se prodávající nespolehlivým plátcem před zaplacením ceny, anebo</w:t>
      </w:r>
    </w:p>
    <w:p w14:paraId="12F01484" w14:textId="77777777" w:rsidR="00710896" w:rsidRPr="006D4D5A" w:rsidRDefault="00710896" w:rsidP="00710896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v případě jakékoliv pochybností kupujícího o tom, zda prodávající nespolehlivým plátcem DPH je či nikoliv.</w:t>
      </w:r>
    </w:p>
    <w:p w14:paraId="1F4FB5D7" w14:textId="77777777" w:rsidR="006D62AC" w:rsidRPr="006F6BBE" w:rsidRDefault="006D62AC" w:rsidP="007108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Lhůta splatnosti všech faktur je 25 dní</w:t>
      </w:r>
      <w:r w:rsidRPr="006F6BBE">
        <w:rPr>
          <w:rFonts w:cs="Arial"/>
          <w:sz w:val="21"/>
          <w:szCs w:val="21"/>
        </w:rPr>
        <w:t xml:space="preserve"> ode dne vystavení faktury. </w:t>
      </w:r>
    </w:p>
    <w:p w14:paraId="4FFFC130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14:paraId="21A31E3D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adresu sídla kupujícího nejpozději do 5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09CBCECC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14:paraId="6AC92A45" w14:textId="77777777" w:rsidR="0057367C" w:rsidRPr="006F6BBE" w:rsidRDefault="006D62AC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14:paraId="426781D1" w14:textId="671E1A2B" w:rsidR="00F9199E" w:rsidRDefault="00F9199E" w:rsidP="00DE5A99">
      <w:pPr>
        <w:rPr>
          <w:rFonts w:cs="Arial"/>
          <w:sz w:val="21"/>
          <w:szCs w:val="21"/>
        </w:rPr>
      </w:pPr>
    </w:p>
    <w:p w14:paraId="08DED85D" w14:textId="77777777" w:rsidR="00794789" w:rsidRPr="006F6BBE" w:rsidRDefault="00794789" w:rsidP="00DE5A99">
      <w:pPr>
        <w:rPr>
          <w:rFonts w:cs="Arial"/>
          <w:sz w:val="21"/>
          <w:szCs w:val="21"/>
        </w:rPr>
      </w:pPr>
    </w:p>
    <w:p w14:paraId="17EC065F" w14:textId="77777777"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14:paraId="54BD1D03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14:paraId="760EE643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14:paraId="34A480F1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</w:p>
    <w:p w14:paraId="25F366E8" w14:textId="77777777"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14:paraId="05BFA575" w14:textId="52C61973"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="00CF45FE">
        <w:rPr>
          <w:rFonts w:cs="Arial"/>
          <w:b/>
          <w:sz w:val="21"/>
          <w:szCs w:val="21"/>
        </w:rPr>
        <w:t>24</w:t>
      </w:r>
      <w:r w:rsidR="00857BEA">
        <w:rPr>
          <w:rFonts w:cs="Arial"/>
          <w:b/>
          <w:sz w:val="21"/>
          <w:szCs w:val="21"/>
        </w:rPr>
        <w:t xml:space="preserve"> </w:t>
      </w:r>
      <w:r w:rsidRPr="006F6BBE">
        <w:rPr>
          <w:rFonts w:cs="Arial"/>
          <w:b/>
          <w:sz w:val="21"/>
          <w:szCs w:val="21"/>
        </w:rPr>
        <w:t>měsíců</w:t>
      </w:r>
      <w:r w:rsidRPr="006F6BBE">
        <w:rPr>
          <w:rFonts w:cs="Arial"/>
          <w:sz w:val="21"/>
          <w:szCs w:val="21"/>
        </w:rPr>
        <w:t>.</w:t>
      </w:r>
    </w:p>
    <w:p w14:paraId="243B1E72" w14:textId="5247A513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="007E62F1">
        <w:rPr>
          <w:rFonts w:cs="Arial"/>
          <w:sz w:val="21"/>
          <w:szCs w:val="21"/>
        </w:rPr>
        <w:t>odstranění vady.</w:t>
      </w:r>
    </w:p>
    <w:p w14:paraId="0B0BC3F3" w14:textId="5E30B3A0"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7E62F1">
        <w:rPr>
          <w:rFonts w:cs="Arial"/>
          <w:sz w:val="21"/>
          <w:szCs w:val="21"/>
        </w:rPr>
        <w:t xml:space="preserve"> kupující doví.</w:t>
      </w:r>
    </w:p>
    <w:p w14:paraId="5D68EE28" w14:textId="5FD2B67B" w:rsidR="00773026" w:rsidRPr="006D4D5A" w:rsidRDefault="00AF7BFD" w:rsidP="006D4D5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vyvíjet činnost směřující k odstranění vady; řádně v takové činnosti pokrač</w:t>
      </w:r>
      <w:r w:rsidR="007D768E" w:rsidRPr="006F6BBE">
        <w:rPr>
          <w:rFonts w:cs="Arial"/>
          <w:sz w:val="21"/>
          <w:szCs w:val="21"/>
        </w:rPr>
        <w:t>uje</w:t>
      </w:r>
      <w:r w:rsidRPr="006F6BBE">
        <w:rPr>
          <w:rFonts w:cs="Arial"/>
          <w:sz w:val="21"/>
          <w:szCs w:val="21"/>
        </w:rPr>
        <w:t xml:space="preserve"> a </w:t>
      </w:r>
      <w:r w:rsidRPr="009274DB">
        <w:rPr>
          <w:rFonts w:cs="Arial"/>
          <w:b/>
          <w:sz w:val="21"/>
          <w:szCs w:val="21"/>
        </w:rPr>
        <w:t>nejpozději</w:t>
      </w:r>
      <w:r w:rsidRPr="009274DB">
        <w:rPr>
          <w:rFonts w:cs="Arial"/>
          <w:sz w:val="21"/>
          <w:szCs w:val="21"/>
        </w:rPr>
        <w:t xml:space="preserve"> </w:t>
      </w:r>
      <w:r w:rsidRPr="009274DB">
        <w:rPr>
          <w:rFonts w:cs="Arial"/>
          <w:b/>
          <w:sz w:val="21"/>
          <w:szCs w:val="21"/>
        </w:rPr>
        <w:t xml:space="preserve">do </w:t>
      </w:r>
      <w:r w:rsidR="00492DFA">
        <w:rPr>
          <w:rFonts w:cs="Arial"/>
          <w:b/>
          <w:sz w:val="21"/>
          <w:szCs w:val="21"/>
        </w:rPr>
        <w:t>15</w:t>
      </w:r>
      <w:r w:rsidRPr="009274DB">
        <w:rPr>
          <w:rFonts w:cs="Arial"/>
          <w:b/>
          <w:sz w:val="21"/>
          <w:szCs w:val="21"/>
        </w:rPr>
        <w:t xml:space="preserve"> </w:t>
      </w:r>
      <w:r w:rsidR="00DD4560" w:rsidRPr="009274DB">
        <w:rPr>
          <w:rFonts w:cs="Arial"/>
          <w:b/>
          <w:sz w:val="21"/>
          <w:szCs w:val="21"/>
        </w:rPr>
        <w:t xml:space="preserve">pracovních </w:t>
      </w:r>
      <w:r w:rsidRPr="009274DB">
        <w:rPr>
          <w:rFonts w:cs="Arial"/>
          <w:b/>
          <w:sz w:val="21"/>
          <w:szCs w:val="21"/>
        </w:rPr>
        <w:t>dnů</w:t>
      </w:r>
      <w:r w:rsidRPr="006472D9">
        <w:rPr>
          <w:rFonts w:cs="Arial"/>
          <w:b/>
          <w:sz w:val="21"/>
          <w:szCs w:val="21"/>
        </w:rPr>
        <w:t xml:space="preserve"> od vytk</w:t>
      </w:r>
      <w:r w:rsidRPr="006F6BBE">
        <w:rPr>
          <w:rFonts w:cs="Arial"/>
          <w:b/>
          <w:sz w:val="21"/>
          <w:szCs w:val="21"/>
        </w:rPr>
        <w:t>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14:paraId="1D856D2B" w14:textId="77777777" w:rsidR="006D4D5A" w:rsidRPr="006F6BBE" w:rsidRDefault="006D4D5A" w:rsidP="007D768E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14:paraId="22B9CF08" w14:textId="77777777"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14:paraId="4D483987" w14:textId="77777777" w:rsidR="006F29AC" w:rsidRPr="006D4D5A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 xml:space="preserve">úrok z </w:t>
      </w:r>
      <w:r w:rsidR="006F29AC" w:rsidRPr="006D4D5A">
        <w:rPr>
          <w:rFonts w:cs="Arial"/>
          <w:b/>
          <w:sz w:val="21"/>
          <w:szCs w:val="21"/>
        </w:rPr>
        <w:t>prodlení</w:t>
      </w:r>
      <w:r w:rsidR="006F29AC" w:rsidRPr="006D4D5A">
        <w:rPr>
          <w:rFonts w:cs="Arial"/>
          <w:sz w:val="21"/>
          <w:szCs w:val="21"/>
        </w:rPr>
        <w:t xml:space="preserve"> ve výši </w:t>
      </w:r>
      <w:r w:rsidR="006F29AC" w:rsidRPr="006D4D5A">
        <w:rPr>
          <w:rFonts w:cs="Arial"/>
          <w:b/>
          <w:sz w:val="21"/>
          <w:szCs w:val="21"/>
        </w:rPr>
        <w:t>0,025 % z dlužné částky denně</w:t>
      </w:r>
      <w:r w:rsidR="006F29AC" w:rsidRPr="006D4D5A">
        <w:rPr>
          <w:rFonts w:cs="Arial"/>
          <w:sz w:val="21"/>
          <w:szCs w:val="21"/>
        </w:rPr>
        <w:t>.</w:t>
      </w:r>
    </w:p>
    <w:p w14:paraId="66D3BECA" w14:textId="07F86944"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 xml:space="preserve">Kupující </w:t>
      </w:r>
      <w:r w:rsidR="00773026" w:rsidRPr="006D4D5A">
        <w:rPr>
          <w:rFonts w:cs="Arial"/>
          <w:sz w:val="21"/>
          <w:szCs w:val="21"/>
        </w:rPr>
        <w:t xml:space="preserve">uplatní </w:t>
      </w:r>
      <w:r w:rsidR="00773026" w:rsidRPr="006D4D5A">
        <w:rPr>
          <w:rFonts w:cs="Arial"/>
          <w:b/>
          <w:sz w:val="21"/>
          <w:szCs w:val="21"/>
        </w:rPr>
        <w:t>smluvní pokutu</w:t>
      </w:r>
      <w:r w:rsidR="00773026" w:rsidRPr="006D4D5A">
        <w:rPr>
          <w:rFonts w:cs="Arial"/>
          <w:sz w:val="21"/>
          <w:szCs w:val="21"/>
        </w:rPr>
        <w:t xml:space="preserve"> ve výši </w:t>
      </w:r>
      <w:r w:rsidR="00D406D9">
        <w:rPr>
          <w:rFonts w:cs="Arial"/>
          <w:b/>
          <w:sz w:val="21"/>
          <w:szCs w:val="21"/>
        </w:rPr>
        <w:t>4</w:t>
      </w:r>
      <w:r w:rsidR="008441AA" w:rsidRPr="006D4D5A">
        <w:rPr>
          <w:rFonts w:cs="Arial"/>
          <w:b/>
          <w:sz w:val="21"/>
          <w:szCs w:val="21"/>
        </w:rPr>
        <w:t>.</w:t>
      </w:r>
      <w:r w:rsidR="00D406D9">
        <w:rPr>
          <w:rFonts w:cs="Arial"/>
          <w:b/>
          <w:sz w:val="21"/>
          <w:szCs w:val="21"/>
        </w:rPr>
        <w:t>4</w:t>
      </w:r>
      <w:r w:rsidR="00947D3B" w:rsidRPr="006D4D5A">
        <w:rPr>
          <w:rFonts w:cs="Arial"/>
          <w:b/>
          <w:sz w:val="21"/>
          <w:szCs w:val="21"/>
        </w:rPr>
        <w:t>0</w:t>
      </w:r>
      <w:r w:rsidR="002C16F2" w:rsidRPr="006D4D5A">
        <w:rPr>
          <w:rFonts w:cs="Arial"/>
          <w:b/>
          <w:sz w:val="21"/>
          <w:szCs w:val="21"/>
        </w:rPr>
        <w:t>0</w:t>
      </w:r>
      <w:r w:rsidR="00773026" w:rsidRPr="006D4D5A">
        <w:rPr>
          <w:rFonts w:cs="Arial"/>
          <w:b/>
          <w:sz w:val="21"/>
          <w:szCs w:val="21"/>
        </w:rPr>
        <w:t xml:space="preserve"> Kč</w:t>
      </w:r>
      <w:r w:rsidR="00773026" w:rsidRPr="006D4D5A">
        <w:rPr>
          <w:rFonts w:cs="Arial"/>
          <w:sz w:val="21"/>
          <w:szCs w:val="21"/>
        </w:rPr>
        <w:t xml:space="preserve"> </w:t>
      </w:r>
      <w:r w:rsidR="00773026" w:rsidRPr="006D4D5A">
        <w:rPr>
          <w:rFonts w:cs="Arial"/>
          <w:b/>
          <w:sz w:val="21"/>
          <w:szCs w:val="21"/>
        </w:rPr>
        <w:t>denně</w:t>
      </w:r>
      <w:r w:rsidR="00773026" w:rsidRPr="006F6BBE">
        <w:rPr>
          <w:rFonts w:cs="Arial"/>
          <w:sz w:val="21"/>
          <w:szCs w:val="21"/>
        </w:rPr>
        <w:t xml:space="preserve"> </w:t>
      </w:r>
      <w:r w:rsidR="004218BE" w:rsidRPr="006F6BBE">
        <w:rPr>
          <w:rFonts w:cs="Arial"/>
          <w:sz w:val="21"/>
          <w:szCs w:val="21"/>
        </w:rPr>
        <w:t xml:space="preserve">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14:paraId="644B47E9" w14:textId="77777777"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14:paraId="3712B180" w14:textId="77777777" w:rsidR="004218BE" w:rsidRPr="006F6BBE" w:rsidRDefault="00D357C1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lení</w:t>
      </w:r>
      <w:r w:rsidR="004218BE" w:rsidRPr="006F6BBE">
        <w:rPr>
          <w:rFonts w:cs="Arial"/>
          <w:sz w:val="21"/>
          <w:szCs w:val="21"/>
        </w:rPr>
        <w:t xml:space="preserve"> s</w:t>
      </w:r>
      <w:r w:rsidR="007D768E" w:rsidRPr="006F6BBE">
        <w:rPr>
          <w:rFonts w:cs="Arial"/>
          <w:sz w:val="21"/>
          <w:szCs w:val="21"/>
        </w:rPr>
        <w:t xml:space="preserve"> odstranění</w:t>
      </w:r>
      <w:r>
        <w:rPr>
          <w:rFonts w:cs="Arial"/>
          <w:sz w:val="21"/>
          <w:szCs w:val="21"/>
        </w:rPr>
        <w:t>m</w:t>
      </w:r>
      <w:r w:rsidR="007D768E" w:rsidRPr="006F6BBE">
        <w:rPr>
          <w:rFonts w:cs="Arial"/>
          <w:sz w:val="21"/>
          <w:szCs w:val="21"/>
        </w:rPr>
        <w:t xml:space="preserve">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="004218BE"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14:paraId="63305F01" w14:textId="77777777" w:rsidR="004218BE" w:rsidRDefault="00D357C1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lení</w:t>
      </w:r>
      <w:r w:rsidR="004218BE" w:rsidRPr="006F6BBE">
        <w:rPr>
          <w:rFonts w:cs="Arial"/>
          <w:sz w:val="21"/>
          <w:szCs w:val="21"/>
        </w:rPr>
        <w:t xml:space="preserve"> s odstranění</w:t>
      </w:r>
      <w:r>
        <w:rPr>
          <w:rFonts w:cs="Arial"/>
          <w:sz w:val="21"/>
          <w:szCs w:val="21"/>
        </w:rPr>
        <w:t>m</w:t>
      </w:r>
      <w:r w:rsidR="004218BE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záruční vady.</w:t>
      </w:r>
    </w:p>
    <w:p w14:paraId="51B98B98" w14:textId="77777777" w:rsidR="00C864E6" w:rsidRPr="00C864E6" w:rsidRDefault="00C864E6" w:rsidP="00C864E6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E500EF">
        <w:rPr>
          <w:rFonts w:cs="Arial"/>
          <w:sz w:val="21"/>
          <w:szCs w:val="21"/>
        </w:rPr>
        <w:t>Tato smluvní pokuta nebude uplatňována po dobu zásahu vyšší moci, např. po dobu trvání globální pandemické situace.</w:t>
      </w:r>
    </w:p>
    <w:p w14:paraId="562D2514" w14:textId="77777777" w:rsidR="00710896" w:rsidRPr="00710896" w:rsidRDefault="00710896" w:rsidP="00710896">
      <w:pPr>
        <w:pStyle w:val="Odstavecseseznamem"/>
        <w:numPr>
          <w:ilvl w:val="1"/>
          <w:numId w:val="11"/>
        </w:numPr>
        <w:rPr>
          <w:rFonts w:cs="Arial"/>
          <w:sz w:val="21"/>
          <w:szCs w:val="21"/>
        </w:rPr>
      </w:pPr>
      <w:r w:rsidRPr="00710896">
        <w:rPr>
          <w:rFonts w:cs="Arial"/>
          <w:sz w:val="21"/>
          <w:szCs w:val="21"/>
        </w:rPr>
        <w:t>Kupující uplatní smluvní pokutu ve výši 50.000 Kč v případě, že prodávající nesdělí, že se stal nespolehlivým plátcem DPH nebo že bylo proti němu zahájeno řízení podle § 106a zákona o DPH.</w:t>
      </w:r>
    </w:p>
    <w:p w14:paraId="1CF44875" w14:textId="77777777"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628C8253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4370917B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5089E1AA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14:paraId="54A3299F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14:paraId="1280A410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14:paraId="6C22B17B" w14:textId="77777777"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14:paraId="09FFBA51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14:paraId="329B6801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Je-li zjištěno, že v nabídce prodávajícího k související veřejné zakázce byly uvedeny nepravdivé údaje.</w:t>
      </w:r>
    </w:p>
    <w:p w14:paraId="0EF1B925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14:paraId="6A587E8E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14:paraId="5FFBFDAD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14:paraId="613FCBDC" w14:textId="77777777"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14:paraId="677C93FB" w14:textId="77777777" w:rsidR="00DE5A99" w:rsidRPr="006F6BBE" w:rsidRDefault="00332790" w:rsidP="006D532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m od smlouvy nezaniká vzájemná sankční odpovědnost stran. </w:t>
      </w:r>
    </w:p>
    <w:p w14:paraId="3145F4F4" w14:textId="77777777" w:rsidR="00106E4A" w:rsidRPr="006F6BBE" w:rsidRDefault="00106E4A" w:rsidP="00DE5A99">
      <w:pPr>
        <w:rPr>
          <w:rFonts w:cs="Arial"/>
          <w:sz w:val="21"/>
          <w:szCs w:val="21"/>
        </w:rPr>
      </w:pPr>
    </w:p>
    <w:p w14:paraId="63D2F647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14:paraId="2F3EE021" w14:textId="495780AA"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835460">
        <w:rPr>
          <w:rFonts w:cs="Arial"/>
          <w:sz w:val="21"/>
          <w:szCs w:val="21"/>
        </w:rPr>
        <w:t xml:space="preserve">Ing. </w:t>
      </w:r>
      <w:r w:rsidR="00492DFA">
        <w:rPr>
          <w:rFonts w:cs="Arial"/>
          <w:sz w:val="21"/>
          <w:szCs w:val="21"/>
        </w:rPr>
        <w:t>Milan Fischer</w:t>
      </w:r>
      <w:r w:rsidR="00835460">
        <w:rPr>
          <w:rFonts w:cs="Arial"/>
          <w:sz w:val="21"/>
          <w:szCs w:val="21"/>
        </w:rPr>
        <w:t>, Ph.D.</w:t>
      </w:r>
      <w:r w:rsidR="00424EEF">
        <w:rPr>
          <w:rFonts w:cs="Arial"/>
          <w:sz w:val="21"/>
          <w:szCs w:val="21"/>
        </w:rPr>
        <w:t>,</w:t>
      </w:r>
      <w:r w:rsidR="00C33E4A">
        <w:rPr>
          <w:rFonts w:cs="Arial"/>
          <w:sz w:val="21"/>
          <w:szCs w:val="21"/>
        </w:rPr>
        <w:t xml:space="preserve"> xxxxxxxxxxxxxxxxxxxx</w:t>
      </w:r>
      <w:bookmarkStart w:id="0" w:name="_GoBack"/>
      <w:bookmarkEnd w:id="0"/>
      <w:r w:rsidRPr="006F6BBE">
        <w:rPr>
          <w:rFonts w:cs="Arial"/>
          <w:sz w:val="21"/>
          <w:szCs w:val="21"/>
        </w:rPr>
        <w:t>. 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14:paraId="1A291FC4" w14:textId="563B7A54" w:rsidR="00F9199E" w:rsidRPr="003D3AE5" w:rsidRDefault="00B608FB" w:rsidP="003D3AE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prodávajícího je </w:t>
      </w:r>
      <w:r w:rsidR="00CF45FE">
        <w:rPr>
          <w:rFonts w:cs="Arial"/>
          <w:sz w:val="21"/>
          <w:szCs w:val="21"/>
        </w:rPr>
        <w:t>Ing. Jindřich Fiedler</w:t>
      </w:r>
      <w:r w:rsidRPr="006F6BBE">
        <w:rPr>
          <w:rFonts w:cs="Arial"/>
          <w:sz w:val="21"/>
          <w:szCs w:val="21"/>
        </w:rPr>
        <w:t xml:space="preserve">.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14:paraId="36B46A83" w14:textId="77777777" w:rsidR="008431FE" w:rsidRPr="006F6BBE" w:rsidRDefault="008431FE" w:rsidP="00DE5A99">
      <w:pPr>
        <w:rPr>
          <w:rFonts w:cs="Arial"/>
          <w:sz w:val="21"/>
          <w:szCs w:val="21"/>
        </w:rPr>
      </w:pPr>
    </w:p>
    <w:p w14:paraId="4266E1EE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14:paraId="7FF64617" w14:textId="77777777"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14:paraId="25EBF05F" w14:textId="77777777"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bez písemně uděleného souhlasu druhé smluvní strany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14:paraId="6771247B" w14:textId="77777777"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14:paraId="7A9176D2" w14:textId="77777777"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14:paraId="398844F5" w14:textId="77777777"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3BCA4FC8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vylučují aplikaci následujících ustanovení občanského zákoníku na tuto smlouvu: § 557 (pravidlo </w:t>
      </w:r>
      <w:proofErr w:type="spellStart"/>
      <w:r w:rsidRPr="006F6BBE">
        <w:rPr>
          <w:rFonts w:cs="Arial"/>
          <w:sz w:val="21"/>
          <w:szCs w:val="21"/>
        </w:rPr>
        <w:t>contra</w:t>
      </w:r>
      <w:proofErr w:type="spellEnd"/>
      <w:r w:rsidRPr="006F6BBE">
        <w:rPr>
          <w:rFonts w:cs="Arial"/>
          <w:sz w:val="21"/>
          <w:szCs w:val="21"/>
        </w:rPr>
        <w:t xml:space="preserve"> </w:t>
      </w:r>
      <w:proofErr w:type="spellStart"/>
      <w:r w:rsidRPr="006F6BBE">
        <w:rPr>
          <w:rFonts w:cs="Arial"/>
          <w:sz w:val="21"/>
          <w:szCs w:val="21"/>
        </w:rPr>
        <w:t>proferentem</w:t>
      </w:r>
      <w:proofErr w:type="spellEnd"/>
      <w:r w:rsidRPr="006F6BBE">
        <w:rPr>
          <w:rFonts w:cs="Arial"/>
          <w:sz w:val="21"/>
          <w:szCs w:val="21"/>
        </w:rPr>
        <w:t>).</w:t>
      </w:r>
    </w:p>
    <w:p w14:paraId="5B639142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14:paraId="15C87682" w14:textId="3AD7D3FE" w:rsidR="004640C0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14:paraId="5D5368D7" w14:textId="24E4FD1D" w:rsidR="008545A4" w:rsidRDefault="008545A4" w:rsidP="008545A4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ávající</w:t>
      </w:r>
      <w:r w:rsidRPr="0085473C">
        <w:rPr>
          <w:rFonts w:cs="Arial"/>
          <w:sz w:val="21"/>
          <w:szCs w:val="21"/>
        </w:rPr>
        <w:t xml:space="preserve"> zajistí po celou dobu </w:t>
      </w:r>
      <w:r>
        <w:rPr>
          <w:rFonts w:cs="Arial"/>
          <w:sz w:val="21"/>
          <w:szCs w:val="21"/>
        </w:rPr>
        <w:t>trvání smlouvy</w:t>
      </w:r>
      <w:r w:rsidRPr="0085473C">
        <w:rPr>
          <w:rFonts w:cs="Arial"/>
          <w:sz w:val="21"/>
          <w:szCs w:val="21"/>
        </w:rPr>
        <w:t>:</w:t>
      </w:r>
    </w:p>
    <w:p w14:paraId="63E9E495" w14:textId="77777777" w:rsidR="008545A4" w:rsidRDefault="008545A4" w:rsidP="008545A4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85473C">
        <w:rPr>
          <w:rFonts w:cs="Arial"/>
          <w:sz w:val="21"/>
          <w:szCs w:val="21"/>
        </w:rPr>
        <w:t>důstojné pracovní podmínky, plnění povinností vyplývající</w:t>
      </w:r>
      <w:r>
        <w:rPr>
          <w:rFonts w:cs="Arial"/>
          <w:sz w:val="21"/>
          <w:szCs w:val="21"/>
        </w:rPr>
        <w:t xml:space="preserve"> zejména</w:t>
      </w:r>
      <w:r w:rsidRPr="0085473C">
        <w:rPr>
          <w:rFonts w:cs="Arial"/>
          <w:sz w:val="21"/>
          <w:szCs w:val="21"/>
        </w:rPr>
        <w:t xml:space="preserve"> z</w:t>
      </w:r>
      <w:r>
        <w:rPr>
          <w:rFonts w:cs="Arial"/>
          <w:sz w:val="21"/>
          <w:szCs w:val="21"/>
        </w:rPr>
        <w:t> </w:t>
      </w:r>
      <w:r w:rsidRPr="0085473C">
        <w:rPr>
          <w:rFonts w:cs="Arial"/>
          <w:sz w:val="21"/>
          <w:szCs w:val="21"/>
        </w:rPr>
        <w:t>pracovněprávních</w:t>
      </w:r>
      <w:r>
        <w:rPr>
          <w:rFonts w:cs="Arial"/>
          <w:sz w:val="21"/>
          <w:szCs w:val="21"/>
        </w:rPr>
        <w:t xml:space="preserve"> předpisů</w:t>
      </w:r>
      <w:r w:rsidRPr="0085473C">
        <w:rPr>
          <w:rFonts w:cs="Arial"/>
          <w:sz w:val="21"/>
          <w:szCs w:val="21"/>
        </w:rPr>
        <w:t>, předpisů z oblasti zaměstnanosti a bezpečnosti ochrany zdraví při práci, a to vůči všem osobám, které se na</w:t>
      </w:r>
      <w:r>
        <w:rPr>
          <w:rFonts w:cs="Arial"/>
          <w:sz w:val="21"/>
          <w:szCs w:val="21"/>
        </w:rPr>
        <w:t xml:space="preserve"> </w:t>
      </w:r>
      <w:r w:rsidRPr="0085473C">
        <w:rPr>
          <w:rFonts w:cs="Arial"/>
          <w:sz w:val="21"/>
          <w:szCs w:val="21"/>
        </w:rPr>
        <w:t>plnění smlou</w:t>
      </w:r>
      <w:r>
        <w:rPr>
          <w:rFonts w:cs="Arial"/>
          <w:sz w:val="21"/>
          <w:szCs w:val="21"/>
        </w:rPr>
        <w:t>vy budou podílet, přičemž</w:t>
      </w:r>
      <w:r w:rsidRPr="0085473C">
        <w:rPr>
          <w:rFonts w:cs="Arial"/>
          <w:sz w:val="21"/>
          <w:szCs w:val="21"/>
        </w:rPr>
        <w:t xml:space="preserve"> plnění těchto povinností zajistí </w:t>
      </w:r>
      <w:r>
        <w:rPr>
          <w:rFonts w:cs="Arial"/>
          <w:sz w:val="21"/>
          <w:szCs w:val="21"/>
        </w:rPr>
        <w:t>zhotovitel</w:t>
      </w:r>
      <w:r w:rsidRPr="0085473C">
        <w:rPr>
          <w:rFonts w:cs="Arial"/>
          <w:sz w:val="21"/>
          <w:szCs w:val="21"/>
        </w:rPr>
        <w:t xml:space="preserve"> i u svých </w:t>
      </w:r>
      <w:r>
        <w:rPr>
          <w:rFonts w:cs="Arial"/>
          <w:sz w:val="21"/>
          <w:szCs w:val="21"/>
        </w:rPr>
        <w:t>subdodavatelů,</w:t>
      </w:r>
    </w:p>
    <w:p w14:paraId="1EF325DC" w14:textId="77777777" w:rsidR="008545A4" w:rsidRDefault="008545A4" w:rsidP="008545A4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85473C">
        <w:rPr>
          <w:rFonts w:cs="Arial"/>
          <w:sz w:val="21"/>
          <w:szCs w:val="21"/>
        </w:rPr>
        <w:t xml:space="preserve">řádné a včasné plnění finančních závazků svým </w:t>
      </w:r>
      <w:r>
        <w:rPr>
          <w:rFonts w:cs="Arial"/>
          <w:sz w:val="21"/>
          <w:szCs w:val="21"/>
        </w:rPr>
        <w:t>sub</w:t>
      </w:r>
      <w:r w:rsidRPr="0085473C">
        <w:rPr>
          <w:rFonts w:cs="Arial"/>
          <w:sz w:val="21"/>
          <w:szCs w:val="21"/>
        </w:rPr>
        <w:t>dodavatelům za podmínek vycházejících z</w:t>
      </w:r>
      <w:r>
        <w:rPr>
          <w:rFonts w:cs="Arial"/>
          <w:sz w:val="21"/>
          <w:szCs w:val="21"/>
        </w:rPr>
        <w:t> této smlouvy,</w:t>
      </w:r>
    </w:p>
    <w:p w14:paraId="04EC8487" w14:textId="105D3179" w:rsidR="008545A4" w:rsidRPr="008545A4" w:rsidRDefault="008545A4" w:rsidP="008545A4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85473C">
        <w:rPr>
          <w:rFonts w:cs="Arial"/>
          <w:sz w:val="21"/>
          <w:szCs w:val="21"/>
        </w:rPr>
        <w:t>eliminaci dopadů na životní prostředí ve snaze o trvale udržitelný rozvoj.</w:t>
      </w:r>
    </w:p>
    <w:p w14:paraId="4677116C" w14:textId="77777777" w:rsidR="000B0562" w:rsidRPr="006F6BBE" w:rsidRDefault="000B0562" w:rsidP="00DE5A99">
      <w:pPr>
        <w:rPr>
          <w:rFonts w:cs="Arial"/>
          <w:sz w:val="21"/>
          <w:szCs w:val="21"/>
        </w:rPr>
      </w:pPr>
    </w:p>
    <w:p w14:paraId="60E43EEA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 xml:space="preserve">Závěrečná ustanovení </w:t>
      </w:r>
    </w:p>
    <w:p w14:paraId="2F4E7951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14:paraId="7090D7E3" w14:textId="77777777"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14:paraId="7FB719E5" w14:textId="77777777"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14:paraId="2E695EE7" w14:textId="77777777"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14:paraId="1B6A8F60" w14:textId="77777777" w:rsidR="000143BF" w:rsidRPr="000143BF" w:rsidRDefault="000143BF" w:rsidP="00835460">
      <w:pPr>
        <w:pStyle w:val="Odstavecseseznamem"/>
        <w:numPr>
          <w:ilvl w:val="1"/>
          <w:numId w:val="11"/>
        </w:numPr>
        <w:spacing w:before="0" w:after="0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14:paraId="620B05FA" w14:textId="77777777" w:rsidR="00F74936" w:rsidRPr="008E724F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</w:t>
      </w:r>
      <w:r w:rsidRPr="008E724F">
        <w:rPr>
          <w:rFonts w:cs="Arial"/>
          <w:sz w:val="21"/>
          <w:szCs w:val="21"/>
        </w:rPr>
        <w:t>smlouva se vyhotovuje ve dvou stejnopisech, z nichž každé ze smluvních stran náleží po jednom.</w:t>
      </w:r>
    </w:p>
    <w:p w14:paraId="5BF1392F" w14:textId="77777777" w:rsidR="00F74936" w:rsidRPr="008E724F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8E724F">
        <w:rPr>
          <w:rFonts w:cs="Arial"/>
          <w:sz w:val="21"/>
          <w:szCs w:val="21"/>
        </w:rPr>
        <w:t>Nedílnou součástí této smlouvy jsou:</w:t>
      </w:r>
    </w:p>
    <w:p w14:paraId="502BB975" w14:textId="77777777" w:rsidR="00F74936" w:rsidRPr="008E724F" w:rsidRDefault="008E724F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8E724F">
        <w:rPr>
          <w:rFonts w:cs="Arial"/>
          <w:sz w:val="21"/>
          <w:szCs w:val="21"/>
        </w:rPr>
        <w:t xml:space="preserve">Příloha č. </w:t>
      </w:r>
      <w:r w:rsidR="002910BC">
        <w:rPr>
          <w:rFonts w:cs="Arial"/>
          <w:sz w:val="21"/>
          <w:szCs w:val="21"/>
        </w:rPr>
        <w:t>1: Technická specifikace předmětu koupě</w:t>
      </w:r>
    </w:p>
    <w:p w14:paraId="3876A13C" w14:textId="77777777" w:rsidR="002218A9" w:rsidRPr="006F6BBE" w:rsidRDefault="002218A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nabývá účinnosti okamžike</w:t>
      </w:r>
      <w:r w:rsidR="000143BF">
        <w:rPr>
          <w:rFonts w:cs="Arial"/>
          <w:sz w:val="21"/>
          <w:szCs w:val="21"/>
        </w:rPr>
        <w:t>m jejího zveřejnění v registru smluv</w:t>
      </w:r>
      <w:r w:rsidRPr="006F6BBE">
        <w:rPr>
          <w:rFonts w:cs="Arial"/>
          <w:sz w:val="21"/>
          <w:szCs w:val="21"/>
        </w:rPr>
        <w:t>.</w:t>
      </w:r>
    </w:p>
    <w:p w14:paraId="3A144B92" w14:textId="77777777" w:rsidR="00F9199E" w:rsidRDefault="00F9199E" w:rsidP="00DE5A99">
      <w:pPr>
        <w:rPr>
          <w:rFonts w:cs="Arial"/>
          <w:sz w:val="21"/>
          <w:szCs w:val="21"/>
        </w:rPr>
      </w:pPr>
    </w:p>
    <w:p w14:paraId="37A3F289" w14:textId="77777777" w:rsidR="006D4D5A" w:rsidRDefault="006D4D5A" w:rsidP="00C864E6">
      <w:pPr>
        <w:ind w:left="0" w:firstLine="0"/>
        <w:rPr>
          <w:rFonts w:cs="Arial"/>
          <w:sz w:val="21"/>
          <w:szCs w:val="21"/>
        </w:rPr>
      </w:pPr>
    </w:p>
    <w:p w14:paraId="279C4B16" w14:textId="279AFA96" w:rsidR="006D4D5A" w:rsidRDefault="006D4D5A" w:rsidP="00DE5A99">
      <w:pPr>
        <w:rPr>
          <w:rFonts w:cs="Arial"/>
          <w:sz w:val="21"/>
          <w:szCs w:val="21"/>
        </w:rPr>
      </w:pPr>
    </w:p>
    <w:p w14:paraId="7F8C04E9" w14:textId="77777777" w:rsidR="00492DFA" w:rsidRPr="006F6BBE" w:rsidRDefault="00492DFA" w:rsidP="00DE5A99">
      <w:pPr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14:paraId="41CA643A" w14:textId="77777777" w:rsidTr="00DA7E4F">
        <w:tc>
          <w:tcPr>
            <w:tcW w:w="4606" w:type="dxa"/>
            <w:vAlign w:val="center"/>
          </w:tcPr>
          <w:p w14:paraId="31F95240" w14:textId="12B0CE68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</w:t>
            </w:r>
            <w:r w:rsidR="00CF45FE">
              <w:rPr>
                <w:rFonts w:ascii="Arial" w:hAnsi="Arial" w:cs="Arial"/>
                <w:sz w:val="21"/>
                <w:szCs w:val="21"/>
              </w:rPr>
              <w:t> Českých Budějovicích, dne</w:t>
            </w:r>
          </w:p>
        </w:tc>
        <w:tc>
          <w:tcPr>
            <w:tcW w:w="5000" w:type="dxa"/>
            <w:vAlign w:val="center"/>
          </w:tcPr>
          <w:p w14:paraId="44D53120" w14:textId="77777777" w:rsidR="00DA7E4F" w:rsidRPr="006F6BBE" w:rsidRDefault="002910BC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 Brně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14:paraId="41FFE966" w14:textId="77777777" w:rsidTr="00DA7E4F">
        <w:trPr>
          <w:trHeight w:val="811"/>
        </w:trPr>
        <w:tc>
          <w:tcPr>
            <w:tcW w:w="4606" w:type="dxa"/>
            <w:vAlign w:val="center"/>
          </w:tcPr>
          <w:p w14:paraId="0C73E97A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55D0B015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14:paraId="08054886" w14:textId="77777777" w:rsidTr="00DA7E4F">
        <w:tc>
          <w:tcPr>
            <w:tcW w:w="4606" w:type="dxa"/>
            <w:vAlign w:val="center"/>
          </w:tcPr>
          <w:p w14:paraId="11A9CABE" w14:textId="5BA22023" w:rsidR="00DA7E4F" w:rsidRPr="006F6BBE" w:rsidRDefault="00CF45FE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g. Jindřich Fiedler</w:t>
            </w:r>
          </w:p>
        </w:tc>
        <w:tc>
          <w:tcPr>
            <w:tcW w:w="5000" w:type="dxa"/>
            <w:vAlign w:val="center"/>
          </w:tcPr>
          <w:p w14:paraId="39D3A8F3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D407F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14:paraId="282A1E74" w14:textId="77777777" w:rsidTr="00DA7E4F">
        <w:tc>
          <w:tcPr>
            <w:tcW w:w="4606" w:type="dxa"/>
            <w:vAlign w:val="center"/>
          </w:tcPr>
          <w:p w14:paraId="4DBBF2C7" w14:textId="1CDBE08B" w:rsidR="00DA7E4F" w:rsidRPr="006F6BBE" w:rsidRDefault="00CF45FE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CF45FE">
              <w:rPr>
                <w:rFonts w:ascii="Arial" w:hAnsi="Arial" w:cs="Arial"/>
                <w:sz w:val="21"/>
                <w:szCs w:val="21"/>
              </w:rPr>
              <w:t>jednatel</w:t>
            </w:r>
          </w:p>
        </w:tc>
        <w:tc>
          <w:tcPr>
            <w:tcW w:w="5000" w:type="dxa"/>
            <w:vAlign w:val="center"/>
          </w:tcPr>
          <w:p w14:paraId="3E5D9BAD" w14:textId="77777777" w:rsidR="00DA7E4F" w:rsidRPr="006F6BBE" w:rsidRDefault="00710896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14:paraId="21E1CFEA" w14:textId="77777777" w:rsidTr="00DA7E4F">
        <w:tc>
          <w:tcPr>
            <w:tcW w:w="4606" w:type="dxa"/>
            <w:vAlign w:val="center"/>
          </w:tcPr>
          <w:p w14:paraId="72DF237A" w14:textId="7EB87213" w:rsidR="00DA7E4F" w:rsidRPr="006F6BBE" w:rsidRDefault="00CF45FE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FIEDLER AMS s.r.o.</w:t>
            </w:r>
          </w:p>
        </w:tc>
        <w:tc>
          <w:tcPr>
            <w:tcW w:w="5000" w:type="dxa"/>
            <w:vAlign w:val="center"/>
          </w:tcPr>
          <w:p w14:paraId="7560E944" w14:textId="77777777" w:rsidR="00DA7E4F" w:rsidRPr="006F6BBE" w:rsidRDefault="00710896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6EF2015F" w14:textId="77777777" w:rsidR="00DA7E4F" w:rsidRPr="006F6BBE" w:rsidRDefault="00A64FB9" w:rsidP="00947D3B">
      <w:pPr>
        <w:ind w:left="0" w:firstLine="0"/>
        <w:rPr>
          <w:rFonts w:cs="Arial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br w:type="column"/>
      </w:r>
      <w:r w:rsidR="00DA7E4F" w:rsidRPr="008E724F">
        <w:rPr>
          <w:rFonts w:cs="Arial"/>
          <w:b/>
          <w:smallCaps/>
          <w:spacing w:val="32"/>
          <w:sz w:val="21"/>
          <w:szCs w:val="21"/>
        </w:rPr>
        <w:lastRenderedPageBreak/>
        <w:t>Příloha</w:t>
      </w:r>
      <w:r w:rsidR="008E724F" w:rsidRPr="008E724F">
        <w:rPr>
          <w:rFonts w:cs="Arial"/>
          <w:b/>
          <w:smallCaps/>
          <w:spacing w:val="32"/>
          <w:sz w:val="21"/>
          <w:szCs w:val="21"/>
        </w:rPr>
        <w:t xml:space="preserve"> č. 1:</w:t>
      </w:r>
      <w:r w:rsidR="008E724F">
        <w:rPr>
          <w:rFonts w:cs="Arial"/>
          <w:b/>
          <w:smallCaps/>
          <w:spacing w:val="32"/>
          <w:sz w:val="21"/>
          <w:szCs w:val="21"/>
        </w:rPr>
        <w:t xml:space="preserve"> Technická specifikace </w:t>
      </w:r>
      <w:r w:rsidR="002910BC">
        <w:rPr>
          <w:rFonts w:cs="Arial"/>
          <w:b/>
          <w:smallCaps/>
          <w:spacing w:val="32"/>
          <w:sz w:val="21"/>
          <w:szCs w:val="21"/>
        </w:rPr>
        <w:t>předmětu koupě</w:t>
      </w:r>
    </w:p>
    <w:p w14:paraId="552B90A6" w14:textId="77777777" w:rsidR="00DA7E4F" w:rsidRPr="006F6BBE" w:rsidRDefault="00DA7E4F" w:rsidP="00DA7E4F">
      <w:pPr>
        <w:pStyle w:val="Zhlav"/>
        <w:rPr>
          <w:rFonts w:cs="Arial"/>
          <w:b/>
          <w:bCs/>
          <w:color w:val="86B918"/>
          <w:sz w:val="21"/>
          <w:szCs w:val="21"/>
        </w:rPr>
      </w:pPr>
      <w:r w:rsidRPr="006F6BBE">
        <w:rPr>
          <w:rFonts w:cs="Arial"/>
          <w:b/>
          <w:bCs/>
          <w:color w:val="86B918"/>
          <w:sz w:val="21"/>
          <w:szCs w:val="21"/>
        </w:rPr>
        <w:t>__________________________________________________________________________</w:t>
      </w:r>
    </w:p>
    <w:p w14:paraId="0EDBD83B" w14:textId="2BE33169" w:rsidR="00D4090C" w:rsidRPr="008E724F" w:rsidRDefault="00D4090C" w:rsidP="00B41D5F">
      <w:r>
        <w:t>Technická specifikace předmětu koupě</w:t>
      </w:r>
      <w:r w:rsidRPr="008E724F">
        <w:t xml:space="preserve"> bude splňovat následující technické parametry:</w:t>
      </w:r>
    </w:p>
    <w:p w14:paraId="3D16D622" w14:textId="6E4A4D08" w:rsidR="00D4090C" w:rsidRPr="00D4090C" w:rsidRDefault="002C78F2" w:rsidP="00D4090C">
      <w:pPr>
        <w:pStyle w:val="Odstavecseseznamem"/>
        <w:numPr>
          <w:ilvl w:val="0"/>
          <w:numId w:val="14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Čidlo</w:t>
      </w:r>
      <w:r w:rsidR="00492DFA">
        <w:rPr>
          <w:b/>
          <w:sz w:val="32"/>
          <w:szCs w:val="32"/>
        </w:rPr>
        <w:t xml:space="preserve"> půdní vlhkosti (</w:t>
      </w:r>
      <w:r w:rsidR="008545A4">
        <w:rPr>
          <w:b/>
          <w:sz w:val="32"/>
          <w:szCs w:val="32"/>
        </w:rPr>
        <w:t>46</w:t>
      </w:r>
      <w:r w:rsidR="00492DFA">
        <w:rPr>
          <w:b/>
          <w:sz w:val="32"/>
          <w:szCs w:val="32"/>
        </w:rPr>
        <w:t xml:space="preserve"> ks)</w:t>
      </w:r>
      <w:r w:rsidR="00D4090C">
        <w:rPr>
          <w:b/>
          <w:sz w:val="32"/>
          <w:szCs w:val="32"/>
        </w:rPr>
        <w:t xml:space="preserve"> </w:t>
      </w:r>
    </w:p>
    <w:p w14:paraId="3021A9AC" w14:textId="51E02C07" w:rsidR="00D4090C" w:rsidRPr="00F17569" w:rsidRDefault="00D4090C" w:rsidP="00D4090C">
      <w:pPr>
        <w:rPr>
          <w:b/>
          <w:sz w:val="21"/>
          <w:szCs w:val="21"/>
        </w:rPr>
      </w:pPr>
      <w:r w:rsidRPr="00F17569">
        <w:rPr>
          <w:b/>
          <w:sz w:val="21"/>
          <w:szCs w:val="21"/>
        </w:rPr>
        <w:t xml:space="preserve">Výrobce: </w:t>
      </w:r>
      <w:r w:rsidR="00CF45FE">
        <w:rPr>
          <w:b/>
          <w:sz w:val="21"/>
          <w:szCs w:val="21"/>
        </w:rPr>
        <w:t>FIEDLER AMS</w:t>
      </w:r>
    </w:p>
    <w:p w14:paraId="167704BA" w14:textId="6DC42AFC" w:rsidR="00D4090C" w:rsidRDefault="00D4090C" w:rsidP="00D4090C">
      <w:pPr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Typ: </w:t>
      </w:r>
      <w:r w:rsidR="00CF45FE">
        <w:rPr>
          <w:b/>
          <w:sz w:val="21"/>
          <w:szCs w:val="21"/>
        </w:rPr>
        <w:t>H40G + CS650-DS</w:t>
      </w:r>
    </w:p>
    <w:p w14:paraId="4FA4DDF4" w14:textId="13CFFB15" w:rsidR="00492DFA" w:rsidRPr="00492DFA" w:rsidRDefault="00492DFA" w:rsidP="00492DFA">
      <w:pPr>
        <w:rPr>
          <w:b/>
        </w:rPr>
      </w:pPr>
      <w:r w:rsidRPr="00492DFA">
        <w:rPr>
          <w:b/>
        </w:rPr>
        <w:t>Obecný popis:</w:t>
      </w:r>
    </w:p>
    <w:p w14:paraId="1491A1EF" w14:textId="085FBB81" w:rsidR="00492DFA" w:rsidRPr="00F5289B" w:rsidRDefault="00492DFA" w:rsidP="00492DFA">
      <w:r>
        <w:t>Předmětem koupě jsou senzory pro monitoring půdní objemové vlhkosti a její časové a prostorové variability v rámci výzkumnýc</w:t>
      </w:r>
      <w:r w:rsidR="0094491C">
        <w:t>h zemědělských ploch. Jedná se</w:t>
      </w:r>
      <w:r>
        <w:t xml:space="preserve"> celkem</w:t>
      </w:r>
      <w:r w:rsidR="0094491C">
        <w:t xml:space="preserve"> o</w:t>
      </w:r>
      <w:r>
        <w:t xml:space="preserve"> </w:t>
      </w:r>
      <w:r w:rsidR="008545A4">
        <w:t>46</w:t>
      </w:r>
      <w:r>
        <w:t xml:space="preserve"> ks na sobě nezávislých senzorů kontinuálně monitorujících půdní vlhkost ornice v předem stanovených bodech s </w:t>
      </w:r>
      <w:r w:rsidR="002B1A3A">
        <w:t xml:space="preserve">funkcí </w:t>
      </w:r>
      <w:r>
        <w:t xml:space="preserve">dálkového přenosu dat </w:t>
      </w:r>
      <w:r w:rsidR="00390A89">
        <w:t>(</w:t>
      </w:r>
      <w:r w:rsidR="00C1686C">
        <w:t xml:space="preserve">prostřednictvím </w:t>
      </w:r>
      <w:proofErr w:type="spellStart"/>
      <w:r>
        <w:t>IoT</w:t>
      </w:r>
      <w:proofErr w:type="spellEnd"/>
      <w:r w:rsidR="00390A89">
        <w:t xml:space="preserve"> či G</w:t>
      </w:r>
      <w:r w:rsidR="007934CA">
        <w:t>SM</w:t>
      </w:r>
      <w:r w:rsidR="00390A89">
        <w:t>)</w:t>
      </w:r>
      <w:r>
        <w:t xml:space="preserve">. </w:t>
      </w:r>
    </w:p>
    <w:p w14:paraId="31FDFA7C" w14:textId="515ED496" w:rsidR="00492DFA" w:rsidRDefault="008545A4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>
        <w:t>46</w:t>
      </w:r>
      <w:r w:rsidR="00492DFA" w:rsidRPr="006557F8">
        <w:t xml:space="preserve"> ks senzorů pro měření půdní objemové vlh</w:t>
      </w:r>
      <w:r w:rsidR="00492DFA">
        <w:t>kosti metodou TDR</w:t>
      </w:r>
      <w:r w:rsidR="007934CA">
        <w:t xml:space="preserve"> (</w:t>
      </w:r>
      <w:proofErr w:type="spellStart"/>
      <w:r w:rsidR="007934CA" w:rsidRPr="007934CA">
        <w:t>Time-domain</w:t>
      </w:r>
      <w:proofErr w:type="spellEnd"/>
      <w:r w:rsidR="007934CA" w:rsidRPr="007934CA">
        <w:t xml:space="preserve"> </w:t>
      </w:r>
      <w:proofErr w:type="spellStart"/>
      <w:r w:rsidR="007934CA" w:rsidRPr="007934CA">
        <w:t>reflectometry</w:t>
      </w:r>
      <w:proofErr w:type="spellEnd"/>
      <w:r w:rsidR="007934CA">
        <w:t>)</w:t>
      </w:r>
      <w:r w:rsidR="00492DFA">
        <w:t xml:space="preserve"> o délce měření</w:t>
      </w:r>
      <w:r w:rsidR="00492DFA" w:rsidRPr="006557F8">
        <w:t xml:space="preserve"> půdního profilu 30 cm a objemu alespoň 7 dm</w:t>
      </w:r>
      <w:r w:rsidR="00492DFA" w:rsidRPr="006557F8">
        <w:rPr>
          <w:vertAlign w:val="superscript"/>
        </w:rPr>
        <w:t>3</w:t>
      </w:r>
      <w:r w:rsidR="00492DFA" w:rsidRPr="006557F8">
        <w:t>.</w:t>
      </w:r>
    </w:p>
    <w:p w14:paraId="777F2469" w14:textId="5F04FFD3" w:rsidR="00492DFA" w:rsidRDefault="00492DFA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 xml:space="preserve">Přesnost měření objemové půdní vlhkosti je alespoň </w:t>
      </w:r>
      <w:r w:rsidRPr="006557F8">
        <w:rPr>
          <w:rFonts w:cstheme="minorHAnsi"/>
        </w:rPr>
        <w:t>±</w:t>
      </w:r>
      <w:r w:rsidRPr="006557F8">
        <w:t>3</w:t>
      </w:r>
      <w:r w:rsidR="0094491C">
        <w:t xml:space="preserve"> </w:t>
      </w:r>
      <w:r w:rsidRPr="006557F8">
        <w:t xml:space="preserve">% při elektrické vodivosti půdy pod 2 </w:t>
      </w:r>
      <w:proofErr w:type="spellStart"/>
      <w:r w:rsidRPr="006557F8">
        <w:t>mS</w:t>
      </w:r>
      <w:proofErr w:type="spellEnd"/>
      <w:r w:rsidRPr="006557F8">
        <w:t xml:space="preserve"> cm</w:t>
      </w:r>
      <w:r w:rsidRPr="006557F8">
        <w:rPr>
          <w:vertAlign w:val="superscript"/>
        </w:rPr>
        <w:t>-1</w:t>
      </w:r>
      <w:r w:rsidRPr="006557F8">
        <w:t>.</w:t>
      </w:r>
    </w:p>
    <w:p w14:paraId="175E871A" w14:textId="77777777" w:rsidR="00C1686C" w:rsidRDefault="00C1686C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>Senzor kromě objemové vlhkosti umožňuje také měření elektrické vodivosti půdy.</w:t>
      </w:r>
    </w:p>
    <w:p w14:paraId="2071B78E" w14:textId="77777777" w:rsidR="00C1686C" w:rsidRDefault="00C1686C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 xml:space="preserve">Senzor umožňuje měření </w:t>
      </w:r>
      <w:r>
        <w:t>výše zmíněných veličin při teplotách -</w:t>
      </w:r>
      <w:r w:rsidRPr="006557F8">
        <w:t>30</w:t>
      </w:r>
      <w:r>
        <w:t xml:space="preserve"> </w:t>
      </w:r>
      <w:r w:rsidRPr="006557F8">
        <w:t xml:space="preserve">°C až </w:t>
      </w:r>
      <w:r>
        <w:t>+</w:t>
      </w:r>
      <w:r w:rsidRPr="006557F8">
        <w:t>60</w:t>
      </w:r>
      <w:r>
        <w:t xml:space="preserve"> </w:t>
      </w:r>
      <w:r w:rsidRPr="006557F8">
        <w:t>°C.</w:t>
      </w:r>
    </w:p>
    <w:p w14:paraId="63952264" w14:textId="3E0E5C87" w:rsidR="00C1686C" w:rsidRDefault="00C1686C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>Každý z těchto senzorů</w:t>
      </w:r>
      <w:r>
        <w:t xml:space="preserve"> </w:t>
      </w:r>
      <w:r w:rsidRPr="006557F8">
        <w:t>je opatřen modulem umožňující</w:t>
      </w:r>
      <w:r>
        <w:t>m</w:t>
      </w:r>
      <w:r w:rsidRPr="006557F8">
        <w:t xml:space="preserve"> odesílání dat do sítě internet </w:t>
      </w:r>
      <w:r>
        <w:t xml:space="preserve">na principu </w:t>
      </w:r>
      <w:proofErr w:type="spellStart"/>
      <w:r>
        <w:t>IoT</w:t>
      </w:r>
      <w:proofErr w:type="spellEnd"/>
      <w:r>
        <w:t xml:space="preserve"> či G</w:t>
      </w:r>
      <w:r w:rsidR="007934CA">
        <w:t>SM</w:t>
      </w:r>
      <w:r>
        <w:t>, aniž by senz</w:t>
      </w:r>
      <w:r w:rsidRPr="006557F8">
        <w:t>ory byly vzájemně propojeny kabely</w:t>
      </w:r>
      <w:r>
        <w:t xml:space="preserve"> -</w:t>
      </w:r>
      <w:r w:rsidR="007934CA">
        <w:t xml:space="preserve"> </w:t>
      </w:r>
      <w:r>
        <w:t xml:space="preserve">tzn. všech 46 senzorů je součástí 46 </w:t>
      </w:r>
      <w:r w:rsidR="008230E2">
        <w:t xml:space="preserve">zcela </w:t>
      </w:r>
      <w:r>
        <w:t>autonomních systémů</w:t>
      </w:r>
      <w:r w:rsidRPr="006557F8">
        <w:t>.</w:t>
      </w:r>
    </w:p>
    <w:p w14:paraId="210DC7EA" w14:textId="370163F9" w:rsidR="00C1686C" w:rsidRDefault="00C1686C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 w:rsidRPr="00707F9F">
        <w:t xml:space="preserve">Frekvence měření </w:t>
      </w:r>
      <w:r>
        <w:t>je</w:t>
      </w:r>
      <w:r w:rsidRPr="00707F9F">
        <w:t xml:space="preserve"> </w:t>
      </w:r>
      <w:r>
        <w:t xml:space="preserve">alespoň jednou za </w:t>
      </w:r>
      <w:r w:rsidRPr="00707F9F">
        <w:t>30 min</w:t>
      </w:r>
      <w:r>
        <w:t>.</w:t>
      </w:r>
    </w:p>
    <w:p w14:paraId="0D609F82" w14:textId="48666942" w:rsidR="00C1686C" w:rsidRDefault="00C1686C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 w:rsidRPr="00707F9F">
        <w:t xml:space="preserve">Frekvence </w:t>
      </w:r>
      <w:r>
        <w:t>odesílání dat na internet</w:t>
      </w:r>
      <w:r w:rsidRPr="00707F9F">
        <w:t xml:space="preserve"> </w:t>
      </w:r>
      <w:r>
        <w:t xml:space="preserve">alespoň jednou za </w:t>
      </w:r>
      <w:r w:rsidRPr="00707F9F">
        <w:t xml:space="preserve">3 </w:t>
      </w:r>
      <w:r>
        <w:t>hod.</w:t>
      </w:r>
    </w:p>
    <w:p w14:paraId="61568205" w14:textId="5B2B72EB" w:rsidR="00390A89" w:rsidRDefault="00492DFA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>Každý z těchto senzorů je napájen samostatnou baterií (bateriemi)</w:t>
      </w:r>
      <w:r w:rsidR="00390A89">
        <w:t xml:space="preserve"> s v</w:t>
      </w:r>
      <w:r w:rsidR="00390A89" w:rsidRPr="00390A89">
        <w:t>ýdrž</w:t>
      </w:r>
      <w:r w:rsidR="00390A89">
        <w:t>í</w:t>
      </w:r>
      <w:r w:rsidR="00390A89" w:rsidRPr="00390A89">
        <w:t xml:space="preserve"> baterie při </w:t>
      </w:r>
      <w:r w:rsidR="00390A89">
        <w:t>popsané konfiguraci až</w:t>
      </w:r>
      <w:r w:rsidR="0094491C">
        <w:t xml:space="preserve"> 4</w:t>
      </w:r>
      <w:r w:rsidR="00390A89" w:rsidRPr="00390A89">
        <w:t xml:space="preserve"> </w:t>
      </w:r>
      <w:r w:rsidR="0094491C">
        <w:t>roky</w:t>
      </w:r>
      <w:r w:rsidR="00390A89" w:rsidRPr="00390A89">
        <w:t xml:space="preserve"> – baterie </w:t>
      </w:r>
      <w:r w:rsidR="00390A89">
        <w:t>je v </w:t>
      </w:r>
      <w:r w:rsidR="00390A89" w:rsidRPr="00390A89">
        <w:t>ceně</w:t>
      </w:r>
      <w:r w:rsidR="00390A89">
        <w:t xml:space="preserve"> zakázky.</w:t>
      </w:r>
    </w:p>
    <w:p w14:paraId="2FE3BBC2" w14:textId="4E3A50B2" w:rsidR="007934CA" w:rsidRPr="00707F9F" w:rsidRDefault="007934CA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>
        <w:t>Kromě naměřených fyzikálních veličin je součástí odesílaných dat i informace</w:t>
      </w:r>
      <w:r w:rsidRPr="00707F9F">
        <w:t xml:space="preserve"> o stavu baterie (zbývající energie baterie v</w:t>
      </w:r>
      <w:r w:rsidR="0094491C">
        <w:t> </w:t>
      </w:r>
      <w:r w:rsidRPr="00707F9F">
        <w:t>procentech</w:t>
      </w:r>
      <w:r w:rsidR="0094491C">
        <w:t xml:space="preserve"> či jiné měrné jednotce</w:t>
      </w:r>
      <w:r w:rsidRPr="00707F9F">
        <w:t>)</w:t>
      </w:r>
      <w:r>
        <w:t>.</w:t>
      </w:r>
    </w:p>
    <w:p w14:paraId="63920B6A" w14:textId="1B023AF3" w:rsidR="008230E2" w:rsidRDefault="008230E2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 w:rsidRPr="00707F9F">
        <w:t xml:space="preserve">Uchycení – </w:t>
      </w:r>
      <w:r w:rsidR="0094491C">
        <w:t>součástí dodávky budou</w:t>
      </w:r>
      <w:r w:rsidRPr="00707F9F">
        <w:t xml:space="preserve"> nosné prvky umožňující uchycení vysílače </w:t>
      </w:r>
      <w:r>
        <w:t xml:space="preserve">v polních podmínkách </w:t>
      </w:r>
      <w:r w:rsidR="007934CA">
        <w:t xml:space="preserve">ve výšce </w:t>
      </w:r>
      <w:r>
        <w:t>až 2</w:t>
      </w:r>
      <w:r w:rsidRPr="00707F9F">
        <w:t xml:space="preserve"> m </w:t>
      </w:r>
      <w:r>
        <w:t xml:space="preserve">s možností nastavení výšky </w:t>
      </w:r>
      <w:r w:rsidRPr="00707F9F">
        <w:t>nad zemí (bláto, údržba</w:t>
      </w:r>
      <w:r>
        <w:t>, viditelnost na</w:t>
      </w:r>
      <w:r w:rsidR="00524690">
        <w:t>d</w:t>
      </w:r>
      <w:r>
        <w:t xml:space="preserve"> porostem</w:t>
      </w:r>
      <w:r w:rsidRPr="00707F9F">
        <w:t>).</w:t>
      </w:r>
    </w:p>
    <w:p w14:paraId="74CCC336" w14:textId="77777777" w:rsidR="008230E2" w:rsidRDefault="008230E2" w:rsidP="00794789">
      <w:pPr>
        <w:pStyle w:val="Odstavecseseznamem"/>
        <w:numPr>
          <w:ilvl w:val="0"/>
          <w:numId w:val="24"/>
        </w:numPr>
        <w:tabs>
          <w:tab w:val="left" w:pos="2066"/>
        </w:tabs>
        <w:ind w:left="714" w:hanging="357"/>
        <w:contextualSpacing w:val="0"/>
      </w:pPr>
      <w:r w:rsidRPr="00707F9F">
        <w:t>Délka kabelu 3 m</w:t>
      </w:r>
      <w:r>
        <w:t xml:space="preserve"> – tj. kabel mezi samotným čidlem a měřící jednotkou.</w:t>
      </w:r>
    </w:p>
    <w:p w14:paraId="6E69E96C" w14:textId="1EBF9A02" w:rsidR="008230E2" w:rsidRDefault="008230E2" w:rsidP="00794789">
      <w:pPr>
        <w:pStyle w:val="Odstavecseseznamem"/>
        <w:numPr>
          <w:ilvl w:val="0"/>
          <w:numId w:val="24"/>
        </w:numPr>
        <w:tabs>
          <w:tab w:val="left" w:pos="2066"/>
        </w:tabs>
        <w:ind w:left="714" w:hanging="357"/>
        <w:contextualSpacing w:val="0"/>
      </w:pPr>
      <w:r>
        <w:t xml:space="preserve">Čidlo </w:t>
      </w:r>
      <w:r w:rsidR="0094491C">
        <w:t>je připojeno konektorem – snadné</w:t>
      </w:r>
      <w:r>
        <w:t xml:space="preserve"> odpojení od měřící jednotky</w:t>
      </w:r>
      <w:r w:rsidR="007934CA">
        <w:t>.</w:t>
      </w:r>
    </w:p>
    <w:p w14:paraId="3F950133" w14:textId="77777777" w:rsidR="00EF2BB1" w:rsidRDefault="00390A89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>
        <w:t>Přenos, zpráva, archivace a vizualizace naměřených dat v ceně zakázky po dobu 3 let od dodání</w:t>
      </w:r>
      <w:r w:rsidR="007934CA">
        <w:t>.</w:t>
      </w:r>
    </w:p>
    <w:p w14:paraId="08D0D654" w14:textId="65883CE0" w:rsidR="00AD5B69" w:rsidRDefault="00EF2BB1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>
        <w:t>Jednotlivé systémy jsou dodány jako kompletní celky a mohou tedy ihned sloužit požadovaným účelům – tj. není potř</w:t>
      </w:r>
      <w:r w:rsidR="002C78F2">
        <w:t>eba dokupovat jakékoliv součásti</w:t>
      </w:r>
      <w:r>
        <w:t>, které by podmiňovaly plnou funkčnost. V případě přenosu dat přes GSM jsou součástí ceny i samotné SIM karty a jejich aktivace</w:t>
      </w:r>
      <w:r w:rsidR="001F624C">
        <w:t xml:space="preserve"> s předplaceným paušálem po dobu 3 let</w:t>
      </w:r>
      <w:r>
        <w:t>.</w:t>
      </w:r>
    </w:p>
    <w:p w14:paraId="36944BAC" w14:textId="6EBAB227" w:rsidR="00794789" w:rsidRDefault="00794789" w:rsidP="00794789"/>
    <w:p w14:paraId="0B5182AC" w14:textId="77777777" w:rsidR="00794789" w:rsidRDefault="00794789" w:rsidP="00794789"/>
    <w:p w14:paraId="49365AED" w14:textId="75E53C68" w:rsidR="006D3389" w:rsidRDefault="006D3389" w:rsidP="006D3389">
      <w:pPr>
        <w:pStyle w:val="Odstavecseseznamem"/>
        <w:numPr>
          <w:ilvl w:val="0"/>
          <w:numId w:val="14"/>
        </w:numPr>
        <w:rPr>
          <w:b/>
          <w:sz w:val="32"/>
          <w:szCs w:val="32"/>
        </w:rPr>
      </w:pPr>
      <w:r w:rsidRPr="006D3389">
        <w:rPr>
          <w:b/>
          <w:sz w:val="32"/>
          <w:szCs w:val="32"/>
        </w:rPr>
        <w:lastRenderedPageBreak/>
        <w:t>Sada čidel pro měření půdní objemové vlhkosti s  komunikačním modulem</w:t>
      </w:r>
      <w:r>
        <w:rPr>
          <w:b/>
          <w:sz w:val="32"/>
          <w:szCs w:val="32"/>
        </w:rPr>
        <w:t xml:space="preserve"> pro bezdrátový dálkový přenos dat </w:t>
      </w:r>
      <w:r w:rsidRPr="006D3389">
        <w:rPr>
          <w:b/>
          <w:sz w:val="32"/>
          <w:szCs w:val="32"/>
        </w:rPr>
        <w:t>(</w:t>
      </w:r>
      <w:r w:rsidR="004446F0">
        <w:rPr>
          <w:b/>
          <w:sz w:val="32"/>
          <w:szCs w:val="32"/>
        </w:rPr>
        <w:t>24</w:t>
      </w:r>
      <w:r w:rsidRPr="006D3389">
        <w:rPr>
          <w:b/>
          <w:sz w:val="32"/>
          <w:szCs w:val="32"/>
        </w:rPr>
        <w:t xml:space="preserve"> </w:t>
      </w:r>
      <w:r w:rsidR="00794789">
        <w:rPr>
          <w:b/>
          <w:sz w:val="32"/>
          <w:szCs w:val="32"/>
        </w:rPr>
        <w:t>sad</w:t>
      </w:r>
      <w:r w:rsidRPr="006D3389">
        <w:rPr>
          <w:b/>
          <w:sz w:val="32"/>
          <w:szCs w:val="32"/>
        </w:rPr>
        <w:t>)</w:t>
      </w:r>
    </w:p>
    <w:p w14:paraId="454B04D9" w14:textId="77777777" w:rsidR="006D3389" w:rsidRPr="00C17E03" w:rsidRDefault="006D3389" w:rsidP="006D3389">
      <w:pPr>
        <w:spacing w:after="0"/>
        <w:ind w:left="0" w:firstLine="0"/>
        <w:rPr>
          <w:rFonts w:eastAsia="Times New Roman" w:cs="Arial"/>
          <w:sz w:val="21"/>
          <w:szCs w:val="21"/>
          <w:lang w:eastAsia="cs-CZ"/>
        </w:rPr>
      </w:pPr>
    </w:p>
    <w:p w14:paraId="6A05CEFF" w14:textId="4BDB2660" w:rsidR="006D3389" w:rsidRPr="004446F0" w:rsidRDefault="006D3389" w:rsidP="006D3389">
      <w:pPr>
        <w:ind w:left="0" w:firstLine="0"/>
        <w:rPr>
          <w:b/>
          <w:sz w:val="21"/>
          <w:szCs w:val="21"/>
        </w:rPr>
      </w:pPr>
      <w:r w:rsidRPr="004446F0">
        <w:rPr>
          <w:b/>
          <w:sz w:val="21"/>
          <w:szCs w:val="21"/>
        </w:rPr>
        <w:t xml:space="preserve">Výrobce: </w:t>
      </w:r>
      <w:r w:rsidR="00CF45FE">
        <w:rPr>
          <w:b/>
          <w:sz w:val="21"/>
          <w:szCs w:val="21"/>
        </w:rPr>
        <w:t>FIEDLER AMS</w:t>
      </w:r>
    </w:p>
    <w:p w14:paraId="7BE3087D" w14:textId="1EF7CF1F" w:rsidR="006D3389" w:rsidRPr="004446F0" w:rsidRDefault="006D3389" w:rsidP="006D3389">
      <w:pPr>
        <w:ind w:left="0" w:firstLine="0"/>
        <w:rPr>
          <w:b/>
          <w:sz w:val="21"/>
          <w:szCs w:val="21"/>
        </w:rPr>
      </w:pPr>
      <w:r w:rsidRPr="004446F0">
        <w:rPr>
          <w:b/>
          <w:sz w:val="21"/>
          <w:szCs w:val="21"/>
        </w:rPr>
        <w:t xml:space="preserve">Typ: </w:t>
      </w:r>
      <w:r w:rsidR="00CF45FE">
        <w:rPr>
          <w:b/>
          <w:sz w:val="21"/>
          <w:szCs w:val="21"/>
        </w:rPr>
        <w:t>STELA-3A + CS650-DS</w:t>
      </w:r>
    </w:p>
    <w:p w14:paraId="08F6EB04" w14:textId="03A2BE97" w:rsidR="004446F0" w:rsidRDefault="004446F0" w:rsidP="00794789">
      <w:pPr>
        <w:rPr>
          <w:sz w:val="21"/>
          <w:szCs w:val="21"/>
        </w:rPr>
      </w:pPr>
      <w:r w:rsidRPr="00492DFA">
        <w:rPr>
          <w:b/>
        </w:rPr>
        <w:t>Obecný popis:</w:t>
      </w:r>
    </w:p>
    <w:p w14:paraId="0C03B0EB" w14:textId="2A5C44D7" w:rsidR="006D3389" w:rsidRPr="006D3389" w:rsidRDefault="006D3389" w:rsidP="00794789">
      <w:pPr>
        <w:rPr>
          <w:sz w:val="21"/>
          <w:szCs w:val="21"/>
        </w:rPr>
      </w:pPr>
      <w:r>
        <w:rPr>
          <w:sz w:val="21"/>
          <w:szCs w:val="21"/>
        </w:rPr>
        <w:t xml:space="preserve">Předmětem dodávky je celkem </w:t>
      </w:r>
      <w:r w:rsidR="004446F0">
        <w:rPr>
          <w:sz w:val="21"/>
          <w:szCs w:val="21"/>
        </w:rPr>
        <w:t>24</w:t>
      </w:r>
      <w:r>
        <w:rPr>
          <w:sz w:val="21"/>
          <w:szCs w:val="21"/>
        </w:rPr>
        <w:t xml:space="preserve"> sad čidel pro měření půdní objemové vlhkosti s komunikačním modulem umožňujícím bezdrátové odesílání dat (</w:t>
      </w:r>
      <w:proofErr w:type="spellStart"/>
      <w:r>
        <w:rPr>
          <w:sz w:val="21"/>
          <w:szCs w:val="21"/>
        </w:rPr>
        <w:t>IoT</w:t>
      </w:r>
      <w:proofErr w:type="spellEnd"/>
      <w:r>
        <w:rPr>
          <w:sz w:val="21"/>
          <w:szCs w:val="21"/>
        </w:rPr>
        <w:t xml:space="preserve"> či GSM) </w:t>
      </w:r>
    </w:p>
    <w:p w14:paraId="4FC9AD47" w14:textId="22852A7A" w:rsidR="006D3389" w:rsidRDefault="006D3389" w:rsidP="00794789">
      <w:pPr>
        <w:pStyle w:val="Odstavecseseznamem"/>
        <w:numPr>
          <w:ilvl w:val="0"/>
          <w:numId w:val="27"/>
        </w:numPr>
        <w:contextualSpacing w:val="0"/>
        <w:rPr>
          <w:sz w:val="21"/>
          <w:szCs w:val="21"/>
        </w:rPr>
      </w:pPr>
      <w:r>
        <w:rPr>
          <w:sz w:val="21"/>
          <w:szCs w:val="21"/>
        </w:rPr>
        <w:t>Sada obsahuje 1 ks komunikačního modulu který bezdrátově (</w:t>
      </w:r>
      <w:proofErr w:type="spellStart"/>
      <w:r>
        <w:rPr>
          <w:sz w:val="21"/>
          <w:szCs w:val="21"/>
        </w:rPr>
        <w:t>IoT</w:t>
      </w:r>
      <w:proofErr w:type="spellEnd"/>
      <w:r>
        <w:rPr>
          <w:sz w:val="21"/>
          <w:szCs w:val="21"/>
        </w:rPr>
        <w:t xml:space="preserve"> nebo GSM) odesílá data do úložiště. Ke komunikačnímu modulu jsou kabelem připojeny 4 ks senzorů pro měření půdní objemové vlhkosti</w:t>
      </w:r>
      <w:r w:rsidR="004446F0">
        <w:rPr>
          <w:sz w:val="21"/>
          <w:szCs w:val="21"/>
        </w:rPr>
        <w:t>.</w:t>
      </w:r>
    </w:p>
    <w:p w14:paraId="07095F07" w14:textId="69BB51F3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Komunikační modul musí umožňovat odesílání měřených dat půdní vlhkosti do úložiště v minimálním intervalu 1 hodina</w:t>
      </w:r>
      <w:r w:rsidR="004446F0">
        <w:rPr>
          <w:sz w:val="21"/>
          <w:szCs w:val="21"/>
        </w:rPr>
        <w:t>.</w:t>
      </w:r>
    </w:p>
    <w:p w14:paraId="0D8F480B" w14:textId="77777777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 w:rsidRPr="0044696A">
        <w:rPr>
          <w:sz w:val="21"/>
          <w:szCs w:val="21"/>
        </w:rPr>
        <w:t xml:space="preserve">Komunikační modul musí být vybaven samostatnou baterií s minimální výdrží 1 rok při napojení 4 ks čidel a intervalu odesílání měřených dat 1 hodina. </w:t>
      </w:r>
    </w:p>
    <w:p w14:paraId="5DB05622" w14:textId="24226EB9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 xml:space="preserve">Komunikační modul musí být vybaven </w:t>
      </w:r>
      <w:r w:rsidR="00D62EAD">
        <w:rPr>
          <w:sz w:val="21"/>
          <w:szCs w:val="21"/>
        </w:rPr>
        <w:t>fixačním stojanem zajišťujícím stabilní uchycení komunikačního modulu až do výšky 2</w:t>
      </w:r>
      <w:r w:rsidR="00D406D9">
        <w:rPr>
          <w:sz w:val="21"/>
          <w:szCs w:val="21"/>
        </w:rPr>
        <w:t xml:space="preserve"> </w:t>
      </w:r>
      <w:r w:rsidR="00D62EAD">
        <w:rPr>
          <w:sz w:val="21"/>
          <w:szCs w:val="21"/>
        </w:rPr>
        <w:t>m nad zemí a s možností výškového nastavení umístění komunikačního modulu podle výšky okolního porostu.</w:t>
      </w:r>
    </w:p>
    <w:p w14:paraId="4CCB7FD3" w14:textId="77777777" w:rsidR="006D3389" w:rsidRPr="00C17E03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>Senzor pro měření půdní objemové vlhkosti</w:t>
      </w:r>
      <w:r>
        <w:rPr>
          <w:sz w:val="21"/>
          <w:szCs w:val="21"/>
        </w:rPr>
        <w:t xml:space="preserve"> musí být založen na metodě měření</w:t>
      </w:r>
      <w:r w:rsidRPr="00C17E03">
        <w:rPr>
          <w:sz w:val="21"/>
          <w:szCs w:val="21"/>
        </w:rPr>
        <w:t xml:space="preserve"> TDR </w:t>
      </w:r>
      <w:r>
        <w:rPr>
          <w:sz w:val="21"/>
          <w:szCs w:val="21"/>
        </w:rPr>
        <w:t xml:space="preserve">s hloubkou </w:t>
      </w:r>
      <w:r w:rsidRPr="00C17E03">
        <w:rPr>
          <w:sz w:val="21"/>
          <w:szCs w:val="21"/>
        </w:rPr>
        <w:t>měřen</w:t>
      </w:r>
      <w:r>
        <w:rPr>
          <w:sz w:val="21"/>
          <w:szCs w:val="21"/>
        </w:rPr>
        <w:t>ého</w:t>
      </w:r>
      <w:r w:rsidRPr="00C17E03">
        <w:rPr>
          <w:sz w:val="21"/>
          <w:szCs w:val="21"/>
        </w:rPr>
        <w:t xml:space="preserve"> půdního profilu</w:t>
      </w:r>
      <w:r>
        <w:rPr>
          <w:sz w:val="21"/>
          <w:szCs w:val="21"/>
        </w:rPr>
        <w:t xml:space="preserve"> alespoň 30 cm a měřeným objemem </w:t>
      </w:r>
      <w:r w:rsidRPr="00C17E03">
        <w:rPr>
          <w:sz w:val="21"/>
          <w:szCs w:val="21"/>
        </w:rPr>
        <w:t>alespoň 7 dm</w:t>
      </w:r>
      <w:r w:rsidRPr="00C17E03">
        <w:rPr>
          <w:sz w:val="21"/>
          <w:szCs w:val="21"/>
          <w:vertAlign w:val="superscript"/>
        </w:rPr>
        <w:t>3</w:t>
      </w:r>
      <w:r w:rsidRPr="00C17E03">
        <w:rPr>
          <w:sz w:val="21"/>
          <w:szCs w:val="21"/>
        </w:rPr>
        <w:t xml:space="preserve">. </w:t>
      </w:r>
    </w:p>
    <w:p w14:paraId="35F3937A" w14:textId="77777777" w:rsidR="006D3389" w:rsidRPr="00C17E03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Přesnost měření objemové půdní vlhkosti je alespoň </w:t>
      </w:r>
      <w:r w:rsidRPr="00C17E03">
        <w:rPr>
          <w:rFonts w:cstheme="minorHAnsi"/>
          <w:sz w:val="21"/>
          <w:szCs w:val="21"/>
        </w:rPr>
        <w:t>±</w:t>
      </w:r>
      <w:r w:rsidRPr="00C17E03">
        <w:rPr>
          <w:sz w:val="21"/>
          <w:szCs w:val="21"/>
        </w:rPr>
        <w:t xml:space="preserve">3% při elektrické vodivosti půdy pod 2 </w:t>
      </w:r>
      <w:proofErr w:type="spellStart"/>
      <w:r w:rsidRPr="00C17E03">
        <w:rPr>
          <w:sz w:val="21"/>
          <w:szCs w:val="21"/>
        </w:rPr>
        <w:t>mS</w:t>
      </w:r>
      <w:proofErr w:type="spellEnd"/>
      <w:r w:rsidRPr="00C17E03">
        <w:rPr>
          <w:sz w:val="21"/>
          <w:szCs w:val="21"/>
        </w:rPr>
        <w:t xml:space="preserve"> cm</w:t>
      </w:r>
      <w:r w:rsidRPr="00C17E03">
        <w:rPr>
          <w:sz w:val="21"/>
          <w:szCs w:val="21"/>
          <w:vertAlign w:val="superscript"/>
        </w:rPr>
        <w:t>-1</w:t>
      </w:r>
      <w:r w:rsidRPr="00C17E03">
        <w:rPr>
          <w:sz w:val="21"/>
          <w:szCs w:val="21"/>
        </w:rPr>
        <w:t xml:space="preserve">. </w:t>
      </w:r>
    </w:p>
    <w:p w14:paraId="5C6D7048" w14:textId="77777777" w:rsidR="006D3389" w:rsidRPr="00C17E03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Senzor kromě objemové vlhkosti </w:t>
      </w:r>
      <w:r>
        <w:rPr>
          <w:sz w:val="21"/>
          <w:szCs w:val="21"/>
        </w:rPr>
        <w:t>musí umožňovat</w:t>
      </w:r>
      <w:r w:rsidRPr="00C17E03">
        <w:rPr>
          <w:sz w:val="21"/>
          <w:szCs w:val="21"/>
        </w:rPr>
        <w:t xml:space="preserve"> také m</w:t>
      </w:r>
      <w:r>
        <w:rPr>
          <w:sz w:val="21"/>
          <w:szCs w:val="21"/>
        </w:rPr>
        <w:t>ěření elektrické vodivosti půdy a teploty půdy.</w:t>
      </w:r>
    </w:p>
    <w:p w14:paraId="6D796680" w14:textId="35D6A32D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Senzor musí umožňovat měření daných veličin při teplotním rozsahu</w:t>
      </w:r>
      <w:r w:rsidRPr="00C17E03">
        <w:rPr>
          <w:sz w:val="21"/>
          <w:szCs w:val="21"/>
        </w:rPr>
        <w:t xml:space="preserve"> alespoň -30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 až +60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.</w:t>
      </w:r>
    </w:p>
    <w:p w14:paraId="655E2F5D" w14:textId="4F78C7B7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 xml:space="preserve">Senzor musí být vybaven kabelem o minimální délce </w:t>
      </w:r>
      <w:r w:rsidR="00D62EAD">
        <w:rPr>
          <w:sz w:val="21"/>
          <w:szCs w:val="21"/>
        </w:rPr>
        <w:t>4</w:t>
      </w:r>
      <w:r>
        <w:rPr>
          <w:sz w:val="21"/>
          <w:szCs w:val="21"/>
        </w:rPr>
        <w:t xml:space="preserve"> m a konektorem pro připojení ke komunikačnímu modulu</w:t>
      </w:r>
    </w:p>
    <w:p w14:paraId="117B4E20" w14:textId="5410C5E8" w:rsidR="00D35F5A" w:rsidRPr="00D35F5A" w:rsidRDefault="00D35F5A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t>Kromě naměřených fyzikálních veličin je součástí odesílaných dat i informace</w:t>
      </w:r>
      <w:r w:rsidRPr="00707F9F">
        <w:t xml:space="preserve"> o stavu baterie (zbývající energie baterie v</w:t>
      </w:r>
      <w:r>
        <w:t> </w:t>
      </w:r>
      <w:r w:rsidRPr="00707F9F">
        <w:t>procentech</w:t>
      </w:r>
      <w:r>
        <w:t xml:space="preserve"> či jiné měrné jednotce</w:t>
      </w:r>
      <w:r w:rsidRPr="00707F9F">
        <w:t>)</w:t>
      </w:r>
      <w:r>
        <w:t>, a informace o náklonu komunikační jednotky</w:t>
      </w:r>
      <w:r w:rsidR="004446F0">
        <w:t>,</w:t>
      </w:r>
      <w:r>
        <w:t xml:space="preserve"> která slouží jako informace o poškození větrem nebo o neoprávněné manipulaci s čidlem.</w:t>
      </w:r>
    </w:p>
    <w:p w14:paraId="6EF7F9B4" w14:textId="1E88AEA7" w:rsidR="00D35F5A" w:rsidRDefault="00D35F5A" w:rsidP="00794789">
      <w:pPr>
        <w:pStyle w:val="Odstavecseseznamem"/>
        <w:numPr>
          <w:ilvl w:val="0"/>
          <w:numId w:val="27"/>
        </w:numPr>
        <w:contextualSpacing w:val="0"/>
      </w:pPr>
      <w:r>
        <w:t>Součástí dodávky musí být také přenos, správa, archivace a vizualizace naměřených dat po dobu 3 let od dodání.</w:t>
      </w:r>
    </w:p>
    <w:p w14:paraId="35ED62E7" w14:textId="16BC265F" w:rsidR="00794789" w:rsidRDefault="00794789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4B18CACD" w14:textId="77777777" w:rsidR="00D35F5A" w:rsidRPr="00794789" w:rsidRDefault="00D35F5A" w:rsidP="00794789">
      <w:pPr>
        <w:spacing w:after="240" w:line="259" w:lineRule="auto"/>
        <w:jc w:val="left"/>
        <w:rPr>
          <w:sz w:val="21"/>
          <w:szCs w:val="21"/>
        </w:rPr>
      </w:pPr>
    </w:p>
    <w:p w14:paraId="3D1AD3A6" w14:textId="58A7276A" w:rsidR="006D3389" w:rsidRPr="004446F0" w:rsidRDefault="004446F0" w:rsidP="004446F0">
      <w:pPr>
        <w:pStyle w:val="Odstavecseseznamem"/>
        <w:numPr>
          <w:ilvl w:val="0"/>
          <w:numId w:val="14"/>
        </w:numPr>
        <w:spacing w:after="240"/>
        <w:contextualSpacing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Čidlo půdní vlhkosti </w:t>
      </w:r>
      <w:r w:rsidR="00371D62">
        <w:rPr>
          <w:b/>
          <w:sz w:val="32"/>
          <w:szCs w:val="32"/>
        </w:rPr>
        <w:t>pro připojení k </w:t>
      </w:r>
      <w:proofErr w:type="spellStart"/>
      <w:r w:rsidR="00371D62">
        <w:rPr>
          <w:b/>
          <w:sz w:val="32"/>
          <w:szCs w:val="32"/>
        </w:rPr>
        <w:t>dataloggeru</w:t>
      </w:r>
      <w:proofErr w:type="spellEnd"/>
      <w:r w:rsidR="00371D62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(24 ks)</w:t>
      </w:r>
    </w:p>
    <w:p w14:paraId="3D877F89" w14:textId="3D5A3B68" w:rsidR="00CF45FE" w:rsidRPr="004446F0" w:rsidRDefault="004446F0" w:rsidP="004446F0">
      <w:pPr>
        <w:ind w:left="0" w:firstLine="0"/>
        <w:rPr>
          <w:b/>
          <w:sz w:val="21"/>
          <w:szCs w:val="21"/>
        </w:rPr>
      </w:pPr>
      <w:r w:rsidRPr="004446F0">
        <w:rPr>
          <w:b/>
          <w:sz w:val="21"/>
          <w:szCs w:val="21"/>
        </w:rPr>
        <w:t xml:space="preserve">Výrobce: </w:t>
      </w:r>
      <w:proofErr w:type="spellStart"/>
      <w:r w:rsidR="00CF45FE">
        <w:rPr>
          <w:b/>
          <w:sz w:val="21"/>
          <w:szCs w:val="21"/>
        </w:rPr>
        <w:t>Campbell</w:t>
      </w:r>
      <w:proofErr w:type="spellEnd"/>
      <w:r w:rsidR="00CF45FE">
        <w:rPr>
          <w:b/>
          <w:sz w:val="21"/>
          <w:szCs w:val="21"/>
        </w:rPr>
        <w:t xml:space="preserve"> </w:t>
      </w:r>
      <w:proofErr w:type="spellStart"/>
      <w:r w:rsidR="00CF45FE">
        <w:rPr>
          <w:b/>
          <w:sz w:val="21"/>
          <w:szCs w:val="21"/>
        </w:rPr>
        <w:t>Scientific</w:t>
      </w:r>
      <w:proofErr w:type="spellEnd"/>
      <w:r w:rsidR="00CF45FE">
        <w:rPr>
          <w:b/>
          <w:sz w:val="21"/>
          <w:szCs w:val="21"/>
        </w:rPr>
        <w:t xml:space="preserve"> Limited</w:t>
      </w:r>
    </w:p>
    <w:p w14:paraId="32712A3C" w14:textId="12600415" w:rsidR="004446F0" w:rsidRPr="004446F0" w:rsidRDefault="004446F0" w:rsidP="004446F0">
      <w:pPr>
        <w:ind w:left="0" w:firstLine="0"/>
        <w:rPr>
          <w:b/>
          <w:sz w:val="21"/>
          <w:szCs w:val="21"/>
        </w:rPr>
      </w:pPr>
      <w:r w:rsidRPr="004446F0">
        <w:rPr>
          <w:b/>
          <w:sz w:val="21"/>
          <w:szCs w:val="21"/>
        </w:rPr>
        <w:t xml:space="preserve">Typ: </w:t>
      </w:r>
      <w:r w:rsidR="00CF45FE">
        <w:rPr>
          <w:b/>
          <w:sz w:val="21"/>
          <w:szCs w:val="21"/>
        </w:rPr>
        <w:t>CS650-DS</w:t>
      </w:r>
    </w:p>
    <w:p w14:paraId="2ADD8AC7" w14:textId="77777777" w:rsidR="004446F0" w:rsidRDefault="004446F0" w:rsidP="004446F0">
      <w:pPr>
        <w:rPr>
          <w:sz w:val="21"/>
          <w:szCs w:val="21"/>
        </w:rPr>
      </w:pPr>
      <w:r w:rsidRPr="00492DFA">
        <w:rPr>
          <w:b/>
        </w:rPr>
        <w:t>Obecný popis:</w:t>
      </w:r>
    </w:p>
    <w:p w14:paraId="1021CE36" w14:textId="6002A0A8" w:rsidR="004446F0" w:rsidRPr="006D3389" w:rsidRDefault="004446F0" w:rsidP="00794789">
      <w:pPr>
        <w:rPr>
          <w:sz w:val="21"/>
          <w:szCs w:val="21"/>
        </w:rPr>
      </w:pPr>
      <w:r>
        <w:rPr>
          <w:sz w:val="21"/>
          <w:szCs w:val="21"/>
        </w:rPr>
        <w:t xml:space="preserve">Předmětem dodávky je celkem 24 samostatných čidel pro měření půdní objemové vlhkosti s kabelem o délce 4 m  </w:t>
      </w:r>
    </w:p>
    <w:p w14:paraId="0217D92C" w14:textId="77777777" w:rsidR="004446F0" w:rsidRPr="00C17E03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>Senzor pro měření půdní objemové vlhkosti</w:t>
      </w:r>
      <w:r>
        <w:rPr>
          <w:sz w:val="21"/>
          <w:szCs w:val="21"/>
        </w:rPr>
        <w:t xml:space="preserve"> musí být založen na metodě měření</w:t>
      </w:r>
      <w:r w:rsidRPr="00C17E03">
        <w:rPr>
          <w:sz w:val="21"/>
          <w:szCs w:val="21"/>
        </w:rPr>
        <w:t xml:space="preserve"> TDR </w:t>
      </w:r>
      <w:r>
        <w:rPr>
          <w:sz w:val="21"/>
          <w:szCs w:val="21"/>
        </w:rPr>
        <w:t xml:space="preserve">s hloubkou </w:t>
      </w:r>
      <w:r w:rsidRPr="00C17E03">
        <w:rPr>
          <w:sz w:val="21"/>
          <w:szCs w:val="21"/>
        </w:rPr>
        <w:t>měřen</w:t>
      </w:r>
      <w:r>
        <w:rPr>
          <w:sz w:val="21"/>
          <w:szCs w:val="21"/>
        </w:rPr>
        <w:t>ého</w:t>
      </w:r>
      <w:r w:rsidRPr="00C17E03">
        <w:rPr>
          <w:sz w:val="21"/>
          <w:szCs w:val="21"/>
        </w:rPr>
        <w:t xml:space="preserve"> půdního profilu</w:t>
      </w:r>
      <w:r>
        <w:rPr>
          <w:sz w:val="21"/>
          <w:szCs w:val="21"/>
        </w:rPr>
        <w:t xml:space="preserve"> alespoň 30 cm a měřeným objemem </w:t>
      </w:r>
      <w:r w:rsidRPr="00C17E03">
        <w:rPr>
          <w:sz w:val="21"/>
          <w:szCs w:val="21"/>
        </w:rPr>
        <w:t>alespoň 7 dm</w:t>
      </w:r>
      <w:r w:rsidRPr="00C17E03">
        <w:rPr>
          <w:sz w:val="21"/>
          <w:szCs w:val="21"/>
          <w:vertAlign w:val="superscript"/>
        </w:rPr>
        <w:t>3</w:t>
      </w:r>
      <w:r w:rsidRPr="00C17E03">
        <w:rPr>
          <w:sz w:val="21"/>
          <w:szCs w:val="21"/>
        </w:rPr>
        <w:t xml:space="preserve">. </w:t>
      </w:r>
    </w:p>
    <w:p w14:paraId="67F32A33" w14:textId="2C310A9C" w:rsidR="004446F0" w:rsidRPr="00C17E03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Přesnost měření objemové půdní vlhkosti je alespoň </w:t>
      </w:r>
      <w:r w:rsidRPr="00C17E03">
        <w:rPr>
          <w:rFonts w:cstheme="minorHAnsi"/>
          <w:sz w:val="21"/>
          <w:szCs w:val="21"/>
        </w:rPr>
        <w:t>±</w:t>
      </w:r>
      <w:r w:rsidRPr="00C17E03">
        <w:rPr>
          <w:sz w:val="21"/>
          <w:szCs w:val="21"/>
        </w:rPr>
        <w:t>3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 xml:space="preserve">% při elektrické vodivosti půdy pod 2 </w:t>
      </w:r>
      <w:proofErr w:type="spellStart"/>
      <w:r w:rsidRPr="00C17E03">
        <w:rPr>
          <w:sz w:val="21"/>
          <w:szCs w:val="21"/>
        </w:rPr>
        <w:t>mS</w:t>
      </w:r>
      <w:proofErr w:type="spellEnd"/>
      <w:r w:rsidRPr="00C17E03">
        <w:rPr>
          <w:sz w:val="21"/>
          <w:szCs w:val="21"/>
        </w:rPr>
        <w:t xml:space="preserve"> cm</w:t>
      </w:r>
      <w:r w:rsidRPr="00C17E03">
        <w:rPr>
          <w:sz w:val="21"/>
          <w:szCs w:val="21"/>
          <w:vertAlign w:val="superscript"/>
        </w:rPr>
        <w:t>-1</w:t>
      </w:r>
      <w:r w:rsidRPr="00C17E03">
        <w:rPr>
          <w:sz w:val="21"/>
          <w:szCs w:val="21"/>
        </w:rPr>
        <w:t xml:space="preserve">. </w:t>
      </w:r>
    </w:p>
    <w:p w14:paraId="76A6CFBA" w14:textId="77777777" w:rsidR="004446F0" w:rsidRPr="00C17E03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Senzor kromě objemové vlhkosti </w:t>
      </w:r>
      <w:r>
        <w:rPr>
          <w:sz w:val="21"/>
          <w:szCs w:val="21"/>
        </w:rPr>
        <w:t>musí umožňovat</w:t>
      </w:r>
      <w:r w:rsidRPr="00C17E03">
        <w:rPr>
          <w:sz w:val="21"/>
          <w:szCs w:val="21"/>
        </w:rPr>
        <w:t xml:space="preserve"> také m</w:t>
      </w:r>
      <w:r>
        <w:rPr>
          <w:sz w:val="21"/>
          <w:szCs w:val="21"/>
        </w:rPr>
        <w:t>ěření elektrické vodivosti půdy a teploty půdy.</w:t>
      </w:r>
    </w:p>
    <w:p w14:paraId="787C044F" w14:textId="3F2F0DA8" w:rsidR="004446F0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Senzor musí umožňovat měření daných veličin při teplotním rozsahu</w:t>
      </w:r>
      <w:r w:rsidRPr="00C17E03">
        <w:rPr>
          <w:sz w:val="21"/>
          <w:szCs w:val="21"/>
        </w:rPr>
        <w:t xml:space="preserve"> alespoň -30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 až +60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.</w:t>
      </w:r>
    </w:p>
    <w:p w14:paraId="48BE40B6" w14:textId="31CCFD39" w:rsidR="004446F0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Senzor musí být vybaven ka</w:t>
      </w:r>
      <w:r w:rsidR="008C1647">
        <w:rPr>
          <w:sz w:val="21"/>
          <w:szCs w:val="21"/>
        </w:rPr>
        <w:t>belem o minimální délce 15</w:t>
      </w:r>
      <w:r>
        <w:rPr>
          <w:sz w:val="21"/>
          <w:szCs w:val="21"/>
        </w:rPr>
        <w:t xml:space="preserve"> m</w:t>
      </w:r>
      <w:r w:rsidR="00BE4F82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1F9FF416" w14:textId="3E7F397B" w:rsidR="00371D62" w:rsidRPr="00371D62" w:rsidRDefault="00371D62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Výstup s</w:t>
      </w:r>
      <w:r w:rsidR="00D63EE5">
        <w:rPr>
          <w:sz w:val="21"/>
          <w:szCs w:val="21"/>
        </w:rPr>
        <w:t xml:space="preserve">enzoru do </w:t>
      </w:r>
      <w:proofErr w:type="spellStart"/>
      <w:r w:rsidR="00D63EE5">
        <w:rPr>
          <w:sz w:val="21"/>
          <w:szCs w:val="21"/>
        </w:rPr>
        <w:t>dataloggeru</w:t>
      </w:r>
      <w:proofErr w:type="spellEnd"/>
      <w:r w:rsidR="00D63EE5">
        <w:rPr>
          <w:sz w:val="21"/>
          <w:szCs w:val="21"/>
        </w:rPr>
        <w:t xml:space="preserve"> musí být </w:t>
      </w:r>
      <w:r w:rsidR="00BE4F82">
        <w:rPr>
          <w:sz w:val="21"/>
          <w:szCs w:val="21"/>
        </w:rPr>
        <w:t>zajišťován</w:t>
      </w:r>
      <w:r w:rsidR="00D63EE5">
        <w:rPr>
          <w:sz w:val="21"/>
          <w:szCs w:val="21"/>
        </w:rPr>
        <w:t xml:space="preserve"> prostřednictvím </w:t>
      </w:r>
      <w:r>
        <w:rPr>
          <w:sz w:val="21"/>
          <w:szCs w:val="21"/>
        </w:rPr>
        <w:t xml:space="preserve"> komunikačního protokolu </w:t>
      </w:r>
      <w:r>
        <w:t>SDI-12 nebo sériového protokolu RS-232</w:t>
      </w:r>
      <w:r w:rsidR="00BE4F82">
        <w:t>.</w:t>
      </w:r>
    </w:p>
    <w:p w14:paraId="1A716AEF" w14:textId="201B4FDF" w:rsidR="00371D62" w:rsidRPr="008C1647" w:rsidRDefault="00371D62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t>Senzor musí mít ochranu IP67 a vyšší</w:t>
      </w:r>
      <w:r w:rsidR="00BE4F82">
        <w:t>.</w:t>
      </w:r>
      <w:r>
        <w:t xml:space="preserve"> </w:t>
      </w:r>
    </w:p>
    <w:p w14:paraId="2EB4DDF7" w14:textId="52D3E185" w:rsidR="008C1647" w:rsidRDefault="008C1647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t>Napájení musí být možné v</w:t>
      </w:r>
      <w:r w:rsidR="00021C13">
        <w:t> </w:t>
      </w:r>
      <w:r>
        <w:t>rozsahu</w:t>
      </w:r>
      <w:r w:rsidR="00021C13">
        <w:t xml:space="preserve"> napětí</w:t>
      </w:r>
      <w:r>
        <w:t xml:space="preserve"> 6-18 V a požadovaném proudu menším než 50 mA pro napájecí napětí 12 V</w:t>
      </w:r>
      <w:r w:rsidR="00BE4F82">
        <w:t>.</w:t>
      </w:r>
    </w:p>
    <w:p w14:paraId="407D85FC" w14:textId="662FD524" w:rsidR="004446F0" w:rsidRDefault="004446F0" w:rsidP="004446F0">
      <w:pPr>
        <w:pStyle w:val="Odstavecseseznamem"/>
        <w:spacing w:after="240"/>
        <w:ind w:firstLine="0"/>
        <w:contextualSpacing w:val="0"/>
      </w:pPr>
    </w:p>
    <w:p w14:paraId="0DE10853" w14:textId="77777777" w:rsidR="004446F0" w:rsidRPr="002C78F2" w:rsidRDefault="004446F0" w:rsidP="004446F0">
      <w:pPr>
        <w:spacing w:after="240"/>
      </w:pPr>
    </w:p>
    <w:sectPr w:rsidR="004446F0" w:rsidRPr="002C78F2" w:rsidSect="00E837B7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3F0D" w16cex:dateUtc="2021-10-13T09:1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14DBB" w14:textId="77777777" w:rsidR="006C7ADB" w:rsidRDefault="006C7ADB" w:rsidP="00E837B7">
      <w:pPr>
        <w:spacing w:before="0" w:after="0"/>
      </w:pPr>
      <w:r>
        <w:separator/>
      </w:r>
    </w:p>
  </w:endnote>
  <w:endnote w:type="continuationSeparator" w:id="0">
    <w:p w14:paraId="205201F6" w14:textId="77777777" w:rsidR="006C7ADB" w:rsidRDefault="006C7ADB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8931C7" w14:textId="77777777" w:rsidR="00371D62" w:rsidRPr="00606B8A" w:rsidRDefault="00371D62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18478AF8" w14:textId="77777777" w:rsidR="00371D62" w:rsidRPr="00E837B7" w:rsidRDefault="00371D62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0BAB003F" w14:textId="52802C36" w:rsidR="00371D62" w:rsidRPr="006F6BBE" w:rsidRDefault="00371D62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CF45FE">
      <w:rPr>
        <w:rFonts w:cs="Arial"/>
        <w:bCs/>
        <w:noProof/>
        <w:sz w:val="21"/>
        <w:szCs w:val="21"/>
      </w:rPr>
      <w:t>8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CF45FE">
      <w:rPr>
        <w:rFonts w:cs="Arial"/>
        <w:bCs/>
        <w:noProof/>
        <w:sz w:val="21"/>
        <w:szCs w:val="21"/>
      </w:rPr>
      <w:t>9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E2154" w14:textId="77777777" w:rsidR="00371D62" w:rsidRPr="00606B8A" w:rsidRDefault="00371D62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31C15EE5" w14:textId="77777777" w:rsidR="00371D62" w:rsidRPr="00E837B7" w:rsidRDefault="00371D62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626246B0" w14:textId="04C32F50" w:rsidR="00371D62" w:rsidRPr="00E837B7" w:rsidRDefault="00371D62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CF45FE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CF45FE">
      <w:rPr>
        <w:rFonts w:cs="Arial"/>
        <w:bCs/>
        <w:noProof/>
      </w:rPr>
      <w:t>9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C618A" w14:textId="77777777" w:rsidR="006C7ADB" w:rsidRDefault="006C7ADB" w:rsidP="00E837B7">
      <w:pPr>
        <w:spacing w:before="0" w:after="0"/>
      </w:pPr>
      <w:r>
        <w:separator/>
      </w:r>
    </w:p>
  </w:footnote>
  <w:footnote w:type="continuationSeparator" w:id="0">
    <w:p w14:paraId="044328AF" w14:textId="77777777" w:rsidR="006C7ADB" w:rsidRDefault="006C7ADB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B0869" w14:textId="3148FA16" w:rsidR="00371D62" w:rsidRPr="00C12F14" w:rsidRDefault="00371D62" w:rsidP="00F715DC">
    <w:pPr>
      <w:pStyle w:val="Zhlav"/>
      <w:spacing w:before="0"/>
      <w:jc w:val="left"/>
      <w:rPr>
        <w:rFonts w:cs="Arial"/>
        <w:b/>
        <w:sz w:val="21"/>
        <w:szCs w:val="21"/>
      </w:rPr>
    </w:pPr>
    <w:r>
      <w:rPr>
        <w:rFonts w:cs="Arial"/>
        <w:b/>
        <w:sz w:val="21"/>
        <w:szCs w:val="21"/>
      </w:rPr>
      <w:t>Čidla půdní vlhkosti 2</w:t>
    </w:r>
    <w:r w:rsidR="000E4353">
      <w:rPr>
        <w:rFonts w:cs="Arial"/>
        <w:b/>
        <w:sz w:val="21"/>
        <w:szCs w:val="21"/>
      </w:rPr>
      <w:t>201</w:t>
    </w:r>
  </w:p>
  <w:p w14:paraId="1DCE4EC8" w14:textId="77777777" w:rsidR="00371D62" w:rsidRPr="00E837B7" w:rsidRDefault="00371D62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14:paraId="0EB10FB3" w14:textId="77777777" w:rsidR="00371D62" w:rsidRPr="00EA13EF" w:rsidRDefault="00371D62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DB986" w14:textId="4C3D37D4" w:rsidR="00371D62" w:rsidRDefault="00371D62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73DBD4D9" wp14:editId="5381752D">
          <wp:extent cx="1470660" cy="523875"/>
          <wp:effectExtent l="0" t="0" r="0" b="952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309"/>
                  <a:stretch/>
                </pic:blipFill>
                <pic:spPr bwMode="auto">
                  <a:xfrm>
                    <a:off x="0" y="0"/>
                    <a:ext cx="147066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3939967" w14:textId="0849CD38" w:rsidR="00371D62" w:rsidRDefault="00371D62" w:rsidP="00E837B7">
    <w:pPr>
      <w:pStyle w:val="Zhlav"/>
      <w:jc w:val="center"/>
      <w:rPr>
        <w:rFonts w:cs="Arial"/>
      </w:rPr>
    </w:pPr>
    <w:r w:rsidRPr="00592ABC">
      <w:rPr>
        <w:rFonts w:cs="Arial"/>
        <w:noProof/>
        <w:lang w:eastAsia="cs-CZ"/>
      </w:rPr>
      <w:drawing>
        <wp:inline distT="0" distB="0" distL="0" distR="0" wp14:anchorId="12528E20" wp14:editId="12A2BEDD">
          <wp:extent cx="5760720" cy="1280795"/>
          <wp:effectExtent l="0" t="0" r="0" b="0"/>
          <wp:docPr id="4" name="Obrázek 4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331B47" w14:textId="77777777" w:rsidR="00371D62" w:rsidRPr="00E837B7" w:rsidRDefault="00371D62" w:rsidP="00A64FB9">
    <w:pPr>
      <w:pStyle w:val="Zhlav"/>
      <w:ind w:left="0" w:firstLine="0"/>
      <w:jc w:val="center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B4131"/>
    <w:multiLevelType w:val="hybridMultilevel"/>
    <w:tmpl w:val="6DD27CC4"/>
    <w:lvl w:ilvl="0" w:tplc="EC80B3F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057C2242"/>
    <w:multiLevelType w:val="hybridMultilevel"/>
    <w:tmpl w:val="CE482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A05D2"/>
    <w:multiLevelType w:val="hybridMultilevel"/>
    <w:tmpl w:val="3894CF4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D846A6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86078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E78AB"/>
    <w:multiLevelType w:val="hybridMultilevel"/>
    <w:tmpl w:val="1A0A40C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637EE"/>
    <w:multiLevelType w:val="hybridMultilevel"/>
    <w:tmpl w:val="CECCEA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90132"/>
    <w:multiLevelType w:val="hybridMultilevel"/>
    <w:tmpl w:val="8BDAA7F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0" w15:restartNumberingAfterBreak="0">
    <w:nsid w:val="453721E5"/>
    <w:multiLevelType w:val="multilevel"/>
    <w:tmpl w:val="60EA4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2"/>
        </w:tabs>
        <w:ind w:left="2142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53"/>
        </w:tabs>
        <w:ind w:left="2853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64"/>
        </w:tabs>
        <w:ind w:left="3564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35"/>
        </w:tabs>
        <w:ind w:left="4635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46"/>
        </w:tabs>
        <w:ind w:left="5346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17"/>
        </w:tabs>
        <w:ind w:left="641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128"/>
        </w:tabs>
        <w:ind w:left="7128" w:hanging="1440"/>
      </w:pPr>
      <w:rPr>
        <w:rFonts w:cs="Times New Roman" w:hint="default"/>
      </w:rPr>
    </w:lvl>
  </w:abstractNum>
  <w:abstractNum w:abstractNumId="11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2" w15:restartNumberingAfterBreak="0">
    <w:nsid w:val="4A252269"/>
    <w:multiLevelType w:val="multilevel"/>
    <w:tmpl w:val="217E25BC"/>
    <w:numStyleLink w:val="Smlouvy"/>
  </w:abstractNum>
  <w:abstractNum w:abstractNumId="13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4" w15:restartNumberingAfterBreak="0">
    <w:nsid w:val="4BFF3008"/>
    <w:multiLevelType w:val="hybridMultilevel"/>
    <w:tmpl w:val="98BAAD4E"/>
    <w:lvl w:ilvl="0" w:tplc="040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F31A58"/>
    <w:multiLevelType w:val="hybridMultilevel"/>
    <w:tmpl w:val="67385C3C"/>
    <w:lvl w:ilvl="0" w:tplc="C9A07F6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0D22FC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8" w15:restartNumberingAfterBreak="0">
    <w:nsid w:val="729A4171"/>
    <w:multiLevelType w:val="hybridMultilevel"/>
    <w:tmpl w:val="888849F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9326E3"/>
    <w:multiLevelType w:val="multilevel"/>
    <w:tmpl w:val="2A6AA36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0" w15:restartNumberingAfterBreak="0">
    <w:nsid w:val="73B82CBA"/>
    <w:multiLevelType w:val="hybridMultilevel"/>
    <w:tmpl w:val="37A89A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F42E63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>
    <w:abstractNumId w:val="17"/>
  </w:num>
  <w:num w:numId="10">
    <w:abstractNumId w:val="9"/>
  </w:num>
  <w:num w:numId="11">
    <w:abstractNumId w:val="19"/>
  </w:num>
  <w:num w:numId="12">
    <w:abstractNumId w:val="11"/>
  </w:num>
  <w:num w:numId="13">
    <w:abstractNumId w:val="12"/>
  </w:num>
  <w:num w:numId="14">
    <w:abstractNumId w:val="4"/>
  </w:num>
  <w:num w:numId="15">
    <w:abstractNumId w:val="8"/>
  </w:num>
  <w:num w:numId="16">
    <w:abstractNumId w:val="2"/>
  </w:num>
  <w:num w:numId="17">
    <w:abstractNumId w:val="5"/>
  </w:num>
  <w:num w:numId="18">
    <w:abstractNumId w:val="20"/>
  </w:num>
  <w:num w:numId="19">
    <w:abstractNumId w:val="16"/>
  </w:num>
  <w:num w:numId="20">
    <w:abstractNumId w:val="18"/>
  </w:num>
  <w:num w:numId="21">
    <w:abstractNumId w:val="15"/>
  </w:num>
  <w:num w:numId="22">
    <w:abstractNumId w:val="1"/>
  </w:num>
  <w:num w:numId="23">
    <w:abstractNumId w:val="14"/>
  </w:num>
  <w:num w:numId="24">
    <w:abstractNumId w:val="7"/>
  </w:num>
  <w:num w:numId="25">
    <w:abstractNumId w:val="10"/>
  </w:num>
  <w:num w:numId="26">
    <w:abstractNumId w:val="0"/>
  </w:num>
  <w:num w:numId="27">
    <w:abstractNumId w:val="21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sDA3MzcytDC2sLBQ0lEKTi0uzszPAykwrAUA2OSVIywAAAA="/>
  </w:docVars>
  <w:rsids>
    <w:rsidRoot w:val="00544E72"/>
    <w:rsid w:val="000143BF"/>
    <w:rsid w:val="00016A93"/>
    <w:rsid w:val="00020A41"/>
    <w:rsid w:val="00021C13"/>
    <w:rsid w:val="00032BC1"/>
    <w:rsid w:val="00041A90"/>
    <w:rsid w:val="000460E1"/>
    <w:rsid w:val="0005326E"/>
    <w:rsid w:val="0005494A"/>
    <w:rsid w:val="000608FD"/>
    <w:rsid w:val="00061533"/>
    <w:rsid w:val="0006179D"/>
    <w:rsid w:val="00062BDD"/>
    <w:rsid w:val="00072068"/>
    <w:rsid w:val="000738E0"/>
    <w:rsid w:val="00084EC2"/>
    <w:rsid w:val="00085079"/>
    <w:rsid w:val="00090B69"/>
    <w:rsid w:val="00096B20"/>
    <w:rsid w:val="000B0562"/>
    <w:rsid w:val="000B146D"/>
    <w:rsid w:val="000B2F72"/>
    <w:rsid w:val="000E17B3"/>
    <w:rsid w:val="000E4353"/>
    <w:rsid w:val="000F504D"/>
    <w:rsid w:val="00104399"/>
    <w:rsid w:val="0010510A"/>
    <w:rsid w:val="001069BB"/>
    <w:rsid w:val="00106E4A"/>
    <w:rsid w:val="00110D2C"/>
    <w:rsid w:val="001118FB"/>
    <w:rsid w:val="001244D4"/>
    <w:rsid w:val="00125513"/>
    <w:rsid w:val="001276C3"/>
    <w:rsid w:val="00127881"/>
    <w:rsid w:val="00143FCA"/>
    <w:rsid w:val="00151114"/>
    <w:rsid w:val="00151F96"/>
    <w:rsid w:val="001576F7"/>
    <w:rsid w:val="00163063"/>
    <w:rsid w:val="0017523F"/>
    <w:rsid w:val="00180BE5"/>
    <w:rsid w:val="0019664E"/>
    <w:rsid w:val="001A082B"/>
    <w:rsid w:val="001B445F"/>
    <w:rsid w:val="001C2981"/>
    <w:rsid w:val="001C69D4"/>
    <w:rsid w:val="001C779C"/>
    <w:rsid w:val="001D3179"/>
    <w:rsid w:val="001E217B"/>
    <w:rsid w:val="001F5F10"/>
    <w:rsid w:val="001F624C"/>
    <w:rsid w:val="0020544C"/>
    <w:rsid w:val="00206064"/>
    <w:rsid w:val="00213072"/>
    <w:rsid w:val="00214B3D"/>
    <w:rsid w:val="00217671"/>
    <w:rsid w:val="00220DEC"/>
    <w:rsid w:val="002218A9"/>
    <w:rsid w:val="00225DD4"/>
    <w:rsid w:val="002266F4"/>
    <w:rsid w:val="00231EAE"/>
    <w:rsid w:val="0024072D"/>
    <w:rsid w:val="00245F86"/>
    <w:rsid w:val="002523DA"/>
    <w:rsid w:val="0025320E"/>
    <w:rsid w:val="0026157A"/>
    <w:rsid w:val="00271234"/>
    <w:rsid w:val="002769BD"/>
    <w:rsid w:val="00277399"/>
    <w:rsid w:val="00282C2F"/>
    <w:rsid w:val="00290C01"/>
    <w:rsid w:val="002910BC"/>
    <w:rsid w:val="00293780"/>
    <w:rsid w:val="00294283"/>
    <w:rsid w:val="002A0094"/>
    <w:rsid w:val="002A10CE"/>
    <w:rsid w:val="002A4BE0"/>
    <w:rsid w:val="002B1A3A"/>
    <w:rsid w:val="002B71D0"/>
    <w:rsid w:val="002C16F2"/>
    <w:rsid w:val="002C546F"/>
    <w:rsid w:val="002C78F2"/>
    <w:rsid w:val="002D1D3E"/>
    <w:rsid w:val="002E77F5"/>
    <w:rsid w:val="002F298C"/>
    <w:rsid w:val="002F4C94"/>
    <w:rsid w:val="002F5DC3"/>
    <w:rsid w:val="002F7643"/>
    <w:rsid w:val="00304BDE"/>
    <w:rsid w:val="003126CD"/>
    <w:rsid w:val="0032134F"/>
    <w:rsid w:val="00322F8C"/>
    <w:rsid w:val="00324720"/>
    <w:rsid w:val="0032655B"/>
    <w:rsid w:val="00326953"/>
    <w:rsid w:val="003271F6"/>
    <w:rsid w:val="00331679"/>
    <w:rsid w:val="00332790"/>
    <w:rsid w:val="00333E1F"/>
    <w:rsid w:val="00343E25"/>
    <w:rsid w:val="0035282E"/>
    <w:rsid w:val="00355B05"/>
    <w:rsid w:val="00357108"/>
    <w:rsid w:val="0036166F"/>
    <w:rsid w:val="00364FA3"/>
    <w:rsid w:val="00371D62"/>
    <w:rsid w:val="00382D22"/>
    <w:rsid w:val="00390A89"/>
    <w:rsid w:val="00391CCC"/>
    <w:rsid w:val="003A367C"/>
    <w:rsid w:val="003A5567"/>
    <w:rsid w:val="003A7CA7"/>
    <w:rsid w:val="003B0B43"/>
    <w:rsid w:val="003C74B6"/>
    <w:rsid w:val="003D3AE5"/>
    <w:rsid w:val="003E5ABC"/>
    <w:rsid w:val="003E6BE8"/>
    <w:rsid w:val="003F3709"/>
    <w:rsid w:val="003F6942"/>
    <w:rsid w:val="00405D56"/>
    <w:rsid w:val="00410436"/>
    <w:rsid w:val="004146AC"/>
    <w:rsid w:val="00414754"/>
    <w:rsid w:val="0041559E"/>
    <w:rsid w:val="004218BE"/>
    <w:rsid w:val="00424EEF"/>
    <w:rsid w:val="004446F0"/>
    <w:rsid w:val="00457A13"/>
    <w:rsid w:val="004640C0"/>
    <w:rsid w:val="00474362"/>
    <w:rsid w:val="00477506"/>
    <w:rsid w:val="00481B1D"/>
    <w:rsid w:val="0048357B"/>
    <w:rsid w:val="00492DFA"/>
    <w:rsid w:val="004B04F7"/>
    <w:rsid w:val="004B3E29"/>
    <w:rsid w:val="004C2A79"/>
    <w:rsid w:val="004C2EF9"/>
    <w:rsid w:val="004E0C83"/>
    <w:rsid w:val="004F78B5"/>
    <w:rsid w:val="00501564"/>
    <w:rsid w:val="00506F22"/>
    <w:rsid w:val="0051493E"/>
    <w:rsid w:val="00517DEC"/>
    <w:rsid w:val="00520732"/>
    <w:rsid w:val="005211CC"/>
    <w:rsid w:val="00524690"/>
    <w:rsid w:val="005273D1"/>
    <w:rsid w:val="005420AC"/>
    <w:rsid w:val="00544E72"/>
    <w:rsid w:val="0055091F"/>
    <w:rsid w:val="0055374D"/>
    <w:rsid w:val="005579B0"/>
    <w:rsid w:val="00560766"/>
    <w:rsid w:val="0057367C"/>
    <w:rsid w:val="00575F0C"/>
    <w:rsid w:val="00576AC1"/>
    <w:rsid w:val="0058601E"/>
    <w:rsid w:val="0058647D"/>
    <w:rsid w:val="005973C9"/>
    <w:rsid w:val="005A2C26"/>
    <w:rsid w:val="005A5AFA"/>
    <w:rsid w:val="005B2405"/>
    <w:rsid w:val="005B3B7B"/>
    <w:rsid w:val="005C014E"/>
    <w:rsid w:val="005C3B19"/>
    <w:rsid w:val="005C4AD2"/>
    <w:rsid w:val="005C785C"/>
    <w:rsid w:val="005D1B8B"/>
    <w:rsid w:val="005D529A"/>
    <w:rsid w:val="005E03F1"/>
    <w:rsid w:val="005E69B5"/>
    <w:rsid w:val="005F1C6A"/>
    <w:rsid w:val="005F1D55"/>
    <w:rsid w:val="005F2A58"/>
    <w:rsid w:val="00625651"/>
    <w:rsid w:val="006428F7"/>
    <w:rsid w:val="006472D9"/>
    <w:rsid w:val="00647399"/>
    <w:rsid w:val="00651BB6"/>
    <w:rsid w:val="00665831"/>
    <w:rsid w:val="00672161"/>
    <w:rsid w:val="00695CC2"/>
    <w:rsid w:val="006975AB"/>
    <w:rsid w:val="006A62FE"/>
    <w:rsid w:val="006B1544"/>
    <w:rsid w:val="006B56D2"/>
    <w:rsid w:val="006C18CB"/>
    <w:rsid w:val="006C239C"/>
    <w:rsid w:val="006C2E84"/>
    <w:rsid w:val="006C30B5"/>
    <w:rsid w:val="006C5660"/>
    <w:rsid w:val="006C6BFB"/>
    <w:rsid w:val="006C7ADB"/>
    <w:rsid w:val="006D3389"/>
    <w:rsid w:val="006D4D5A"/>
    <w:rsid w:val="006D532D"/>
    <w:rsid w:val="006D62AC"/>
    <w:rsid w:val="006D782D"/>
    <w:rsid w:val="006E7B71"/>
    <w:rsid w:val="006F29AC"/>
    <w:rsid w:val="006F6BBE"/>
    <w:rsid w:val="00700E21"/>
    <w:rsid w:val="007072A6"/>
    <w:rsid w:val="00710896"/>
    <w:rsid w:val="007169AA"/>
    <w:rsid w:val="0072321A"/>
    <w:rsid w:val="00723C1C"/>
    <w:rsid w:val="00746E79"/>
    <w:rsid w:val="00751A33"/>
    <w:rsid w:val="00751E89"/>
    <w:rsid w:val="00763415"/>
    <w:rsid w:val="00773026"/>
    <w:rsid w:val="00773DE2"/>
    <w:rsid w:val="0077420F"/>
    <w:rsid w:val="00776499"/>
    <w:rsid w:val="007835B6"/>
    <w:rsid w:val="007836F6"/>
    <w:rsid w:val="00783BF2"/>
    <w:rsid w:val="00792B2A"/>
    <w:rsid w:val="007934CA"/>
    <w:rsid w:val="00794789"/>
    <w:rsid w:val="007972C7"/>
    <w:rsid w:val="007A174E"/>
    <w:rsid w:val="007A2C39"/>
    <w:rsid w:val="007A75A7"/>
    <w:rsid w:val="007B0C44"/>
    <w:rsid w:val="007B72EA"/>
    <w:rsid w:val="007D768E"/>
    <w:rsid w:val="007E62F1"/>
    <w:rsid w:val="007F3037"/>
    <w:rsid w:val="007F6961"/>
    <w:rsid w:val="007F77C2"/>
    <w:rsid w:val="00805D27"/>
    <w:rsid w:val="0080771C"/>
    <w:rsid w:val="00812ACB"/>
    <w:rsid w:val="008230E2"/>
    <w:rsid w:val="00823977"/>
    <w:rsid w:val="008247E7"/>
    <w:rsid w:val="00825909"/>
    <w:rsid w:val="00835460"/>
    <w:rsid w:val="00842D90"/>
    <w:rsid w:val="008430F0"/>
    <w:rsid w:val="008431FE"/>
    <w:rsid w:val="008441AA"/>
    <w:rsid w:val="00847C32"/>
    <w:rsid w:val="008545A4"/>
    <w:rsid w:val="00857BEA"/>
    <w:rsid w:val="00860B64"/>
    <w:rsid w:val="008629E1"/>
    <w:rsid w:val="008668C6"/>
    <w:rsid w:val="0087128B"/>
    <w:rsid w:val="00872D8C"/>
    <w:rsid w:val="008738C5"/>
    <w:rsid w:val="008822F5"/>
    <w:rsid w:val="008A1898"/>
    <w:rsid w:val="008C1647"/>
    <w:rsid w:val="008C24C5"/>
    <w:rsid w:val="008C272F"/>
    <w:rsid w:val="008C513F"/>
    <w:rsid w:val="008D127B"/>
    <w:rsid w:val="008D4809"/>
    <w:rsid w:val="008E31F1"/>
    <w:rsid w:val="008E724F"/>
    <w:rsid w:val="0090102A"/>
    <w:rsid w:val="00910B56"/>
    <w:rsid w:val="00917AB4"/>
    <w:rsid w:val="009274DB"/>
    <w:rsid w:val="00927B5E"/>
    <w:rsid w:val="00934161"/>
    <w:rsid w:val="0094491C"/>
    <w:rsid w:val="0094492F"/>
    <w:rsid w:val="00946BC8"/>
    <w:rsid w:val="00947D3B"/>
    <w:rsid w:val="00952B2B"/>
    <w:rsid w:val="00957124"/>
    <w:rsid w:val="00970C58"/>
    <w:rsid w:val="009767D2"/>
    <w:rsid w:val="00980471"/>
    <w:rsid w:val="00986154"/>
    <w:rsid w:val="00987EAF"/>
    <w:rsid w:val="0099103F"/>
    <w:rsid w:val="0099363F"/>
    <w:rsid w:val="00996A3E"/>
    <w:rsid w:val="009A023D"/>
    <w:rsid w:val="009A236D"/>
    <w:rsid w:val="009B0C68"/>
    <w:rsid w:val="009B449A"/>
    <w:rsid w:val="009D2A52"/>
    <w:rsid w:val="009E4287"/>
    <w:rsid w:val="009E4741"/>
    <w:rsid w:val="009E5560"/>
    <w:rsid w:val="00A068B6"/>
    <w:rsid w:val="00A17C78"/>
    <w:rsid w:val="00A2142F"/>
    <w:rsid w:val="00A22323"/>
    <w:rsid w:val="00A227FE"/>
    <w:rsid w:val="00A24B5D"/>
    <w:rsid w:val="00A27947"/>
    <w:rsid w:val="00A506A5"/>
    <w:rsid w:val="00A576B0"/>
    <w:rsid w:val="00A64FB9"/>
    <w:rsid w:val="00A70643"/>
    <w:rsid w:val="00A74B67"/>
    <w:rsid w:val="00A801E4"/>
    <w:rsid w:val="00A8298A"/>
    <w:rsid w:val="00A82B36"/>
    <w:rsid w:val="00A9561E"/>
    <w:rsid w:val="00A96B80"/>
    <w:rsid w:val="00AB4B83"/>
    <w:rsid w:val="00AC3DB5"/>
    <w:rsid w:val="00AC65A0"/>
    <w:rsid w:val="00AD5B69"/>
    <w:rsid w:val="00AF4016"/>
    <w:rsid w:val="00AF7BFD"/>
    <w:rsid w:val="00B024CF"/>
    <w:rsid w:val="00B0319C"/>
    <w:rsid w:val="00B0534F"/>
    <w:rsid w:val="00B05C00"/>
    <w:rsid w:val="00B113DB"/>
    <w:rsid w:val="00B11ED8"/>
    <w:rsid w:val="00B13967"/>
    <w:rsid w:val="00B15EAA"/>
    <w:rsid w:val="00B1614C"/>
    <w:rsid w:val="00B204F2"/>
    <w:rsid w:val="00B25FD8"/>
    <w:rsid w:val="00B26E87"/>
    <w:rsid w:val="00B34634"/>
    <w:rsid w:val="00B41D5F"/>
    <w:rsid w:val="00B42257"/>
    <w:rsid w:val="00B46B0E"/>
    <w:rsid w:val="00B46F79"/>
    <w:rsid w:val="00B47478"/>
    <w:rsid w:val="00B5522F"/>
    <w:rsid w:val="00B608FB"/>
    <w:rsid w:val="00B60EA0"/>
    <w:rsid w:val="00B611D5"/>
    <w:rsid w:val="00B719FC"/>
    <w:rsid w:val="00B744CA"/>
    <w:rsid w:val="00B74C17"/>
    <w:rsid w:val="00B75931"/>
    <w:rsid w:val="00B77C5A"/>
    <w:rsid w:val="00B93FBC"/>
    <w:rsid w:val="00BB2578"/>
    <w:rsid w:val="00BB43E6"/>
    <w:rsid w:val="00BC0496"/>
    <w:rsid w:val="00BC7A71"/>
    <w:rsid w:val="00BD407F"/>
    <w:rsid w:val="00BE2DF3"/>
    <w:rsid w:val="00BE2F06"/>
    <w:rsid w:val="00BE3201"/>
    <w:rsid w:val="00BE4F82"/>
    <w:rsid w:val="00BF4939"/>
    <w:rsid w:val="00C00D60"/>
    <w:rsid w:val="00C0556C"/>
    <w:rsid w:val="00C109C4"/>
    <w:rsid w:val="00C12F14"/>
    <w:rsid w:val="00C1686C"/>
    <w:rsid w:val="00C2431D"/>
    <w:rsid w:val="00C2765C"/>
    <w:rsid w:val="00C3247A"/>
    <w:rsid w:val="00C33E4A"/>
    <w:rsid w:val="00C425D9"/>
    <w:rsid w:val="00C43690"/>
    <w:rsid w:val="00C44FE1"/>
    <w:rsid w:val="00C459DF"/>
    <w:rsid w:val="00C54162"/>
    <w:rsid w:val="00C567F9"/>
    <w:rsid w:val="00C7062F"/>
    <w:rsid w:val="00C864E6"/>
    <w:rsid w:val="00CA2907"/>
    <w:rsid w:val="00CB5240"/>
    <w:rsid w:val="00CB709A"/>
    <w:rsid w:val="00CC3782"/>
    <w:rsid w:val="00CC7B65"/>
    <w:rsid w:val="00CD04B1"/>
    <w:rsid w:val="00CE3DDD"/>
    <w:rsid w:val="00CF087D"/>
    <w:rsid w:val="00CF45FE"/>
    <w:rsid w:val="00CF4C52"/>
    <w:rsid w:val="00CF566E"/>
    <w:rsid w:val="00D00789"/>
    <w:rsid w:val="00D05A8A"/>
    <w:rsid w:val="00D357C1"/>
    <w:rsid w:val="00D35F5A"/>
    <w:rsid w:val="00D36E39"/>
    <w:rsid w:val="00D406D9"/>
    <w:rsid w:val="00D4090C"/>
    <w:rsid w:val="00D47882"/>
    <w:rsid w:val="00D569B1"/>
    <w:rsid w:val="00D60320"/>
    <w:rsid w:val="00D62EAD"/>
    <w:rsid w:val="00D63EE5"/>
    <w:rsid w:val="00D64221"/>
    <w:rsid w:val="00D643DA"/>
    <w:rsid w:val="00D95A89"/>
    <w:rsid w:val="00DA7E4F"/>
    <w:rsid w:val="00DB1244"/>
    <w:rsid w:val="00DB37C7"/>
    <w:rsid w:val="00DB6E45"/>
    <w:rsid w:val="00DB7F96"/>
    <w:rsid w:val="00DC1641"/>
    <w:rsid w:val="00DC64D7"/>
    <w:rsid w:val="00DC76FD"/>
    <w:rsid w:val="00DD4560"/>
    <w:rsid w:val="00DD6DDF"/>
    <w:rsid w:val="00DE55BE"/>
    <w:rsid w:val="00DE5A99"/>
    <w:rsid w:val="00DF22BF"/>
    <w:rsid w:val="00DF6C5E"/>
    <w:rsid w:val="00E03F3D"/>
    <w:rsid w:val="00E042D6"/>
    <w:rsid w:val="00E10B6B"/>
    <w:rsid w:val="00E154A6"/>
    <w:rsid w:val="00E17104"/>
    <w:rsid w:val="00E17210"/>
    <w:rsid w:val="00E17F49"/>
    <w:rsid w:val="00E32133"/>
    <w:rsid w:val="00E36BDE"/>
    <w:rsid w:val="00E407AC"/>
    <w:rsid w:val="00E46D1A"/>
    <w:rsid w:val="00E54698"/>
    <w:rsid w:val="00E56624"/>
    <w:rsid w:val="00E5688A"/>
    <w:rsid w:val="00E64697"/>
    <w:rsid w:val="00E67806"/>
    <w:rsid w:val="00E72117"/>
    <w:rsid w:val="00E7607F"/>
    <w:rsid w:val="00E8036B"/>
    <w:rsid w:val="00E837B7"/>
    <w:rsid w:val="00E83B9E"/>
    <w:rsid w:val="00EA13EF"/>
    <w:rsid w:val="00EA52FB"/>
    <w:rsid w:val="00EC41E3"/>
    <w:rsid w:val="00ED5992"/>
    <w:rsid w:val="00ED7EF9"/>
    <w:rsid w:val="00EE10AF"/>
    <w:rsid w:val="00EE3289"/>
    <w:rsid w:val="00EF0ECA"/>
    <w:rsid w:val="00EF2BB1"/>
    <w:rsid w:val="00F02F2D"/>
    <w:rsid w:val="00F02FF2"/>
    <w:rsid w:val="00F04FF1"/>
    <w:rsid w:val="00F06D9F"/>
    <w:rsid w:val="00F13677"/>
    <w:rsid w:val="00F1387A"/>
    <w:rsid w:val="00F15CB6"/>
    <w:rsid w:val="00F17569"/>
    <w:rsid w:val="00F20FC5"/>
    <w:rsid w:val="00F315D3"/>
    <w:rsid w:val="00F37A0D"/>
    <w:rsid w:val="00F40F34"/>
    <w:rsid w:val="00F416AE"/>
    <w:rsid w:val="00F46122"/>
    <w:rsid w:val="00F51721"/>
    <w:rsid w:val="00F57D05"/>
    <w:rsid w:val="00F641CA"/>
    <w:rsid w:val="00F715DC"/>
    <w:rsid w:val="00F74936"/>
    <w:rsid w:val="00F83476"/>
    <w:rsid w:val="00F872D8"/>
    <w:rsid w:val="00F9199E"/>
    <w:rsid w:val="00F93E60"/>
    <w:rsid w:val="00FA2F0D"/>
    <w:rsid w:val="00FA6F7C"/>
    <w:rsid w:val="00FA7027"/>
    <w:rsid w:val="00FB1436"/>
    <w:rsid w:val="00FB1FDB"/>
    <w:rsid w:val="00FB236F"/>
    <w:rsid w:val="00FC4953"/>
    <w:rsid w:val="00FC5A61"/>
    <w:rsid w:val="00FC7A96"/>
    <w:rsid w:val="00FE42D6"/>
    <w:rsid w:val="00FE6829"/>
    <w:rsid w:val="00FF1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1C0197"/>
  <w15:docId w15:val="{2334D61D-DDC9-488D-A99A-493949ADD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nhideWhenUsed/>
    <w:rsid w:val="00EE3289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424EE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24EE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24EE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4EE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4EE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9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EE7A8-D1DF-4986-B510-D2F6444E0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2729</Words>
  <Characters>16103</Characters>
  <Application>Microsoft Office Word</Application>
  <DocSecurity>0</DocSecurity>
  <Lines>134</Lines>
  <Paragraphs>3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8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l Minařík</dc:creator>
  <cp:lastModifiedBy>Lenka Dusová</cp:lastModifiedBy>
  <cp:revision>4</cp:revision>
  <cp:lastPrinted>2020-09-21T07:33:00Z</cp:lastPrinted>
  <dcterms:created xsi:type="dcterms:W3CDTF">2022-05-19T06:03:00Z</dcterms:created>
  <dcterms:modified xsi:type="dcterms:W3CDTF">2022-05-20T08:07:00Z</dcterms:modified>
</cp:coreProperties>
</file>